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311B04" w14:textId="31D89D0C" w:rsidR="002F5F8F" w:rsidRPr="00657C1A" w:rsidRDefault="00E87A5C" w:rsidP="002F5F8F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8"/>
          <w:szCs w:val="28"/>
        </w:rPr>
      </w:pPr>
      <w:r w:rsidRPr="00A43FB6">
        <w:rPr>
          <w:rFonts w:ascii="Times New Roman" w:eastAsia="Times New Roman" w:hAnsi="Times New Roman" w:cs="Times New Roman"/>
          <w:b/>
          <w:bCs/>
          <w:noProof/>
          <w:kern w:val="36"/>
          <w:sz w:val="28"/>
          <w:szCs w:val="28"/>
        </w:rPr>
        <w:drawing>
          <wp:anchor distT="0" distB="0" distL="114300" distR="114300" simplePos="0" relativeHeight="251660288" behindDoc="1" locked="0" layoutInCell="1" allowOverlap="1" wp14:anchorId="16F4154E" wp14:editId="0BE5EE1C">
            <wp:simplePos x="0" y="0"/>
            <wp:positionH relativeFrom="column">
              <wp:posOffset>4143375</wp:posOffset>
            </wp:positionH>
            <wp:positionV relativeFrom="paragraph">
              <wp:posOffset>-409575</wp:posOffset>
            </wp:positionV>
            <wp:extent cx="2080279" cy="1019175"/>
            <wp:effectExtent l="0" t="0" r="0" b="0"/>
            <wp:wrapNone/>
            <wp:docPr id="7" name="Picture 7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279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3FB6" w:rsidRPr="00A43FB6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</w:rPr>
        <w:t>Director</w:t>
      </w:r>
      <w:r w:rsidR="00657C1A" w:rsidRPr="00657C1A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</w:rPr>
        <w:t xml:space="preserve"> of </w:t>
      </w:r>
      <w:r w:rsidR="00E466BD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</w:rPr>
        <w:t>Family</w:t>
      </w:r>
      <w:r w:rsidR="00FE2C59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</w:rPr>
        <w:t xml:space="preserve"> Ministries</w:t>
      </w:r>
      <w:r w:rsidR="002F5F8F" w:rsidRPr="00657C1A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</w:rPr>
        <w:t xml:space="preserve"> </w:t>
      </w:r>
    </w:p>
    <w:p w14:paraId="76E608AB" w14:textId="3F2236C3" w:rsidR="002F5F8F" w:rsidRPr="000450D0" w:rsidRDefault="00E87A5C" w:rsidP="002F5F8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Grace Community Church</w:t>
      </w:r>
    </w:p>
    <w:p w14:paraId="7065AD48" w14:textId="77777777" w:rsidR="00B85671" w:rsidRDefault="00B85671" w:rsidP="00B85671">
      <w:pPr>
        <w:rPr>
          <w:rFonts w:ascii="Times New Roman" w:hAnsi="Times New Roman" w:cs="Times New Roman"/>
          <w:sz w:val="24"/>
          <w:szCs w:val="24"/>
        </w:rPr>
      </w:pPr>
      <w:r w:rsidRPr="00E466BD">
        <w:rPr>
          <w:rFonts w:ascii="Times New Roman" w:hAnsi="Times New Roman" w:cs="Times New Roman"/>
          <w:b/>
          <w:bCs/>
          <w:sz w:val="24"/>
          <w:szCs w:val="24"/>
        </w:rPr>
        <w:t>Reports to</w:t>
      </w:r>
      <w:r>
        <w:rPr>
          <w:rFonts w:ascii="Times New Roman" w:hAnsi="Times New Roman" w:cs="Times New Roman"/>
          <w:sz w:val="24"/>
          <w:szCs w:val="24"/>
        </w:rPr>
        <w:t>: Lead Pastor</w:t>
      </w:r>
    </w:p>
    <w:p w14:paraId="07B592BA" w14:textId="164B2EE3" w:rsidR="00B85671" w:rsidRPr="00325514" w:rsidRDefault="00B85671" w:rsidP="00B8567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ervisor to</w:t>
      </w:r>
      <w:r>
        <w:rPr>
          <w:rFonts w:ascii="Times New Roman" w:hAnsi="Times New Roman" w:cs="Times New Roman"/>
          <w:sz w:val="24"/>
          <w:szCs w:val="24"/>
        </w:rPr>
        <w:t>: Director of Children’s Ministry; Director of Student Ministry</w:t>
      </w:r>
    </w:p>
    <w:p w14:paraId="4E35FA41" w14:textId="601517AF" w:rsidR="00610483" w:rsidRPr="002F5F8F" w:rsidRDefault="00610483" w:rsidP="0061048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Purpose</w:t>
      </w:r>
    </w:p>
    <w:p w14:paraId="15663B9B" w14:textId="2C470753" w:rsidR="00D054B5" w:rsidRDefault="00E466BD" w:rsidP="00D054B5">
      <w:pPr>
        <w:rPr>
          <w:rFonts w:ascii="Times New Roman" w:hAnsi="Times New Roman" w:cs="Times New Roman"/>
          <w:sz w:val="24"/>
          <w:szCs w:val="24"/>
        </w:rPr>
      </w:pPr>
      <w:r w:rsidRPr="00E466BD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Grace Community Church (GCC) </w:t>
      </w:r>
      <w:r w:rsidRPr="00E466BD">
        <w:rPr>
          <w:rFonts w:ascii="Times New Roman" w:hAnsi="Times New Roman" w:cs="Times New Roman"/>
          <w:b/>
          <w:bCs/>
          <w:sz w:val="24"/>
          <w:szCs w:val="24"/>
        </w:rPr>
        <w:t>Director of Family Ministries</w:t>
      </w:r>
      <w:r w:rsidRPr="00E466BD">
        <w:rPr>
          <w:rFonts w:ascii="Times New Roman" w:hAnsi="Times New Roman" w:cs="Times New Roman"/>
          <w:sz w:val="24"/>
          <w:szCs w:val="24"/>
        </w:rPr>
        <w:t xml:space="preserve"> serves as the primary visionary leader and shepherd for the </w:t>
      </w:r>
      <w:r>
        <w:rPr>
          <w:rFonts w:ascii="Times New Roman" w:hAnsi="Times New Roman" w:cs="Times New Roman"/>
          <w:sz w:val="24"/>
          <w:szCs w:val="24"/>
        </w:rPr>
        <w:t xml:space="preserve">staff, </w:t>
      </w:r>
      <w:r w:rsidRPr="00E466BD">
        <w:rPr>
          <w:rFonts w:ascii="Times New Roman" w:hAnsi="Times New Roman" w:cs="Times New Roman"/>
          <w:sz w:val="24"/>
          <w:szCs w:val="24"/>
        </w:rPr>
        <w:t>core leader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466BD">
        <w:rPr>
          <w:rFonts w:ascii="Times New Roman" w:hAnsi="Times New Roman" w:cs="Times New Roman"/>
          <w:sz w:val="24"/>
          <w:szCs w:val="24"/>
        </w:rPr>
        <w:t xml:space="preserve"> and parents of all children </w:t>
      </w:r>
      <w:r>
        <w:rPr>
          <w:rFonts w:ascii="Times New Roman" w:hAnsi="Times New Roman" w:cs="Times New Roman"/>
          <w:sz w:val="24"/>
          <w:szCs w:val="24"/>
        </w:rPr>
        <w:t xml:space="preserve">and students </w:t>
      </w:r>
      <w:r w:rsidRPr="00E466BD">
        <w:rPr>
          <w:rFonts w:ascii="Times New Roman" w:hAnsi="Times New Roman" w:cs="Times New Roman"/>
          <w:sz w:val="24"/>
          <w:szCs w:val="24"/>
        </w:rPr>
        <w:t>(birth-graduation)</w:t>
      </w:r>
      <w:r w:rsidR="00D054B5">
        <w:rPr>
          <w:rFonts w:ascii="Times New Roman" w:hAnsi="Times New Roman" w:cs="Times New Roman"/>
          <w:sz w:val="24"/>
          <w:szCs w:val="24"/>
        </w:rPr>
        <w:t xml:space="preserve"> at GCC</w:t>
      </w:r>
      <w:r w:rsidRPr="00E466BD">
        <w:rPr>
          <w:rFonts w:ascii="Times New Roman" w:hAnsi="Times New Roman" w:cs="Times New Roman"/>
          <w:sz w:val="24"/>
          <w:szCs w:val="24"/>
        </w:rPr>
        <w:t xml:space="preserve">. </w:t>
      </w:r>
      <w:r w:rsidR="00D054B5">
        <w:rPr>
          <w:rFonts w:ascii="Times New Roman" w:hAnsi="Times New Roman" w:cs="Times New Roman"/>
          <w:sz w:val="24"/>
          <w:szCs w:val="24"/>
        </w:rPr>
        <w:t xml:space="preserve">The role is responsible for providing effect </w:t>
      </w:r>
      <w:r w:rsidRPr="00E466BD">
        <w:rPr>
          <w:rFonts w:ascii="Times New Roman" w:hAnsi="Times New Roman" w:cs="Times New Roman"/>
          <w:sz w:val="24"/>
          <w:szCs w:val="24"/>
        </w:rPr>
        <w:t>leadership</w:t>
      </w:r>
      <w:r w:rsidR="00D054B5">
        <w:rPr>
          <w:rFonts w:ascii="Times New Roman" w:hAnsi="Times New Roman" w:cs="Times New Roman"/>
          <w:sz w:val="24"/>
          <w:szCs w:val="24"/>
        </w:rPr>
        <w:t xml:space="preserve">, discipleship, and teaching </w:t>
      </w:r>
      <w:r w:rsidRPr="00E466BD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>GC</w:t>
      </w:r>
      <w:r w:rsidRPr="00E466BD">
        <w:rPr>
          <w:rFonts w:ascii="Times New Roman" w:hAnsi="Times New Roman" w:cs="Times New Roman"/>
          <w:sz w:val="24"/>
          <w:szCs w:val="24"/>
        </w:rPr>
        <w:t>C’s family ministry, empowering people to live on mission</w:t>
      </w:r>
      <w:r w:rsidR="00D054B5">
        <w:rPr>
          <w:rFonts w:ascii="Times New Roman" w:hAnsi="Times New Roman" w:cs="Times New Roman"/>
          <w:sz w:val="24"/>
          <w:szCs w:val="24"/>
        </w:rPr>
        <w:t xml:space="preserve"> for Christ. The role will also </w:t>
      </w:r>
      <w:r w:rsidR="00D054B5" w:rsidRPr="00E466BD">
        <w:rPr>
          <w:rFonts w:ascii="Times New Roman" w:hAnsi="Times New Roman" w:cs="Times New Roman"/>
          <w:sz w:val="24"/>
          <w:szCs w:val="24"/>
        </w:rPr>
        <w:t xml:space="preserve">recruit, equip, and unleash leaders who will invest in the kids and students at </w:t>
      </w:r>
      <w:r w:rsidR="00D054B5">
        <w:rPr>
          <w:rFonts w:ascii="Times New Roman" w:hAnsi="Times New Roman" w:cs="Times New Roman"/>
          <w:sz w:val="24"/>
          <w:szCs w:val="24"/>
        </w:rPr>
        <w:t>GCC</w:t>
      </w:r>
      <w:r w:rsidR="00D054B5" w:rsidRPr="00E466BD">
        <w:rPr>
          <w:rFonts w:ascii="Times New Roman" w:hAnsi="Times New Roman" w:cs="Times New Roman"/>
          <w:sz w:val="24"/>
          <w:szCs w:val="24"/>
        </w:rPr>
        <w:t xml:space="preserve"> as they become disciples who </w:t>
      </w:r>
      <w:r w:rsidR="00D054B5">
        <w:rPr>
          <w:rFonts w:ascii="Times New Roman" w:hAnsi="Times New Roman" w:cs="Times New Roman"/>
          <w:sz w:val="24"/>
          <w:szCs w:val="24"/>
        </w:rPr>
        <w:t>make disciples of Jesus</w:t>
      </w:r>
      <w:r w:rsidR="00D054B5" w:rsidRPr="00E466BD">
        <w:rPr>
          <w:rFonts w:ascii="Times New Roman" w:hAnsi="Times New Roman" w:cs="Times New Roman"/>
          <w:sz w:val="24"/>
          <w:szCs w:val="24"/>
        </w:rPr>
        <w:t xml:space="preserve">. They will model integrity and spiritual growth, live out biblical truth, demonstrate the mission of </w:t>
      </w:r>
      <w:r w:rsidR="002F320B">
        <w:rPr>
          <w:rFonts w:ascii="Times New Roman" w:hAnsi="Times New Roman" w:cs="Times New Roman"/>
          <w:sz w:val="24"/>
          <w:szCs w:val="24"/>
        </w:rPr>
        <w:t>GCC</w:t>
      </w:r>
      <w:r w:rsidR="00D054B5" w:rsidRPr="00E466BD">
        <w:rPr>
          <w:rFonts w:ascii="Times New Roman" w:hAnsi="Times New Roman" w:cs="Times New Roman"/>
          <w:sz w:val="24"/>
          <w:szCs w:val="24"/>
        </w:rPr>
        <w:t>, invest in families, and help everyone take the next step in their relationship with Jesus.</w:t>
      </w:r>
    </w:p>
    <w:p w14:paraId="0AD809C2" w14:textId="1BC9157F" w:rsidR="00E466BD" w:rsidRPr="00E466BD" w:rsidRDefault="00E466BD" w:rsidP="00E466BD">
      <w:pPr>
        <w:rPr>
          <w:rFonts w:ascii="Times New Roman" w:hAnsi="Times New Roman" w:cs="Times New Roman"/>
          <w:sz w:val="24"/>
          <w:szCs w:val="24"/>
        </w:rPr>
      </w:pPr>
      <w:r w:rsidRPr="00E466BD">
        <w:rPr>
          <w:rFonts w:ascii="Times New Roman" w:hAnsi="Times New Roman" w:cs="Times New Roman"/>
          <w:sz w:val="24"/>
          <w:szCs w:val="24"/>
        </w:rPr>
        <w:t xml:space="preserve">If you are an energetic man who is passionate about teaching people God’s Word, </w:t>
      </w:r>
      <w:r w:rsidR="00D054B5">
        <w:rPr>
          <w:rFonts w:ascii="Times New Roman" w:hAnsi="Times New Roman" w:cs="Times New Roman"/>
          <w:sz w:val="24"/>
          <w:szCs w:val="24"/>
        </w:rPr>
        <w:t xml:space="preserve">discipling children and students, </w:t>
      </w:r>
      <w:r w:rsidRPr="00E466BD">
        <w:rPr>
          <w:rFonts w:ascii="Times New Roman" w:hAnsi="Times New Roman" w:cs="Times New Roman"/>
          <w:sz w:val="24"/>
          <w:szCs w:val="24"/>
        </w:rPr>
        <w:t>and enjoy</w:t>
      </w:r>
      <w:r w:rsidR="00015FC8">
        <w:rPr>
          <w:rFonts w:ascii="Times New Roman" w:hAnsi="Times New Roman" w:cs="Times New Roman"/>
          <w:sz w:val="24"/>
          <w:szCs w:val="24"/>
        </w:rPr>
        <w:t>s</w:t>
      </w:r>
      <w:r w:rsidRPr="00E466BD">
        <w:rPr>
          <w:rFonts w:ascii="Times New Roman" w:hAnsi="Times New Roman" w:cs="Times New Roman"/>
          <w:sz w:val="24"/>
          <w:szCs w:val="24"/>
        </w:rPr>
        <w:t xml:space="preserve"> being a part of a team ministry, check us out.</w:t>
      </w:r>
      <w:r w:rsidR="00D054B5">
        <w:rPr>
          <w:rFonts w:ascii="Times New Roman" w:hAnsi="Times New Roman" w:cs="Times New Roman"/>
          <w:sz w:val="24"/>
          <w:szCs w:val="24"/>
        </w:rPr>
        <w:t xml:space="preserve"> </w:t>
      </w:r>
      <w:r w:rsidRPr="00E466BD">
        <w:rPr>
          <w:rFonts w:ascii="Times New Roman" w:hAnsi="Times New Roman" w:cs="Times New Roman"/>
          <w:sz w:val="24"/>
          <w:szCs w:val="24"/>
        </w:rPr>
        <w:t xml:space="preserve">We are looking for someone to join our team at </w:t>
      </w:r>
      <w:r w:rsidR="00D054B5">
        <w:rPr>
          <w:rFonts w:ascii="Times New Roman" w:hAnsi="Times New Roman" w:cs="Times New Roman"/>
          <w:sz w:val="24"/>
          <w:szCs w:val="24"/>
        </w:rPr>
        <w:t>GCC</w:t>
      </w:r>
      <w:r w:rsidRPr="00E466BD">
        <w:rPr>
          <w:rFonts w:ascii="Times New Roman" w:hAnsi="Times New Roman" w:cs="Times New Roman"/>
          <w:sz w:val="24"/>
          <w:szCs w:val="24"/>
        </w:rPr>
        <w:t xml:space="preserve"> in </w:t>
      </w:r>
      <w:r w:rsidR="00D054B5">
        <w:rPr>
          <w:rFonts w:ascii="Times New Roman" w:hAnsi="Times New Roman" w:cs="Times New Roman"/>
          <w:sz w:val="24"/>
          <w:szCs w:val="24"/>
        </w:rPr>
        <w:t>Frederick, Maryland</w:t>
      </w:r>
      <w:r w:rsidRPr="00E466BD">
        <w:rPr>
          <w:rFonts w:ascii="Times New Roman" w:hAnsi="Times New Roman" w:cs="Times New Roman"/>
          <w:sz w:val="24"/>
          <w:szCs w:val="24"/>
        </w:rPr>
        <w:t xml:space="preserve">. We are a doctrinally conservative, creative, contemporary, </w:t>
      </w:r>
      <w:r w:rsidR="009D0DF4">
        <w:rPr>
          <w:rFonts w:ascii="Times New Roman" w:hAnsi="Times New Roman" w:cs="Times New Roman"/>
          <w:sz w:val="24"/>
          <w:szCs w:val="24"/>
        </w:rPr>
        <w:t xml:space="preserve">and </w:t>
      </w:r>
      <w:r w:rsidRPr="00E466BD">
        <w:rPr>
          <w:rFonts w:ascii="Times New Roman" w:hAnsi="Times New Roman" w:cs="Times New Roman"/>
          <w:sz w:val="24"/>
          <w:szCs w:val="24"/>
        </w:rPr>
        <w:t>relevant church</w:t>
      </w:r>
      <w:r w:rsidR="009D0DF4">
        <w:rPr>
          <w:rFonts w:ascii="Times New Roman" w:hAnsi="Times New Roman" w:cs="Times New Roman"/>
          <w:sz w:val="24"/>
          <w:szCs w:val="24"/>
        </w:rPr>
        <w:t xml:space="preserve"> with </w:t>
      </w:r>
      <w:r w:rsidR="00D054B5">
        <w:rPr>
          <w:rFonts w:ascii="Times New Roman" w:hAnsi="Times New Roman" w:cs="Times New Roman"/>
          <w:sz w:val="24"/>
          <w:szCs w:val="24"/>
        </w:rPr>
        <w:t>an average attendance of 600 people on Sunday morning</w:t>
      </w:r>
      <w:r w:rsidR="0018384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2D04E6A" w14:textId="77777777" w:rsidR="00B977D4" w:rsidRDefault="00B977D4" w:rsidP="00B977D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B977D4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Qualifications</w:t>
      </w:r>
    </w:p>
    <w:p w14:paraId="6BF7D96D" w14:textId="77777777" w:rsidR="00AB434C" w:rsidRPr="00E26AE3" w:rsidRDefault="00AB434C" w:rsidP="00AB434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ersonal</w:t>
      </w:r>
    </w:p>
    <w:p w14:paraId="1E5D1EE4" w14:textId="3133775A" w:rsidR="00AB434C" w:rsidRDefault="00AB434C" w:rsidP="008660A9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ptized </w:t>
      </w:r>
      <w:r w:rsidR="002F320B">
        <w:rPr>
          <w:rFonts w:ascii="Times New Roman" w:hAnsi="Times New Roman" w:cs="Times New Roman"/>
          <w:sz w:val="24"/>
          <w:szCs w:val="24"/>
        </w:rPr>
        <w:t>disciple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="0085196D">
        <w:rPr>
          <w:rFonts w:ascii="Times New Roman" w:hAnsi="Times New Roman" w:cs="Times New Roman"/>
          <w:sz w:val="24"/>
          <w:szCs w:val="24"/>
        </w:rPr>
        <w:t>Jesus Christ</w:t>
      </w:r>
      <w:r w:rsidR="002F320B">
        <w:rPr>
          <w:rFonts w:ascii="Times New Roman" w:hAnsi="Times New Roman" w:cs="Times New Roman"/>
          <w:sz w:val="24"/>
          <w:szCs w:val="24"/>
        </w:rPr>
        <w:t xml:space="preserve"> who is</w:t>
      </w:r>
      <w:r w:rsidR="00285757">
        <w:rPr>
          <w:rFonts w:ascii="Times New Roman" w:hAnsi="Times New Roman" w:cs="Times New Roman"/>
          <w:sz w:val="24"/>
          <w:szCs w:val="24"/>
        </w:rPr>
        <w:t xml:space="preserve"> pursuing </w:t>
      </w:r>
      <w:r w:rsidR="002F320B">
        <w:rPr>
          <w:rFonts w:ascii="Times New Roman" w:hAnsi="Times New Roman" w:cs="Times New Roman"/>
          <w:sz w:val="24"/>
          <w:szCs w:val="24"/>
        </w:rPr>
        <w:t xml:space="preserve">a </w:t>
      </w:r>
      <w:r w:rsidR="002F320B" w:rsidRPr="002F320B">
        <w:rPr>
          <w:rFonts w:ascii="Times New Roman" w:hAnsi="Times New Roman" w:cs="Times New Roman"/>
          <w:sz w:val="24"/>
          <w:szCs w:val="24"/>
        </w:rPr>
        <w:t>personal and growing relationship with the Lord</w:t>
      </w:r>
      <w:r w:rsidR="00BE2A38">
        <w:rPr>
          <w:rFonts w:ascii="Times New Roman" w:hAnsi="Times New Roman" w:cs="Times New Roman"/>
          <w:sz w:val="24"/>
          <w:szCs w:val="24"/>
        </w:rPr>
        <w:t>.</w:t>
      </w:r>
    </w:p>
    <w:p w14:paraId="50182CD8" w14:textId="394CA60B" w:rsidR="00E81A87" w:rsidRDefault="00E81A87" w:rsidP="008660A9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love for the Word of God and prayer</w:t>
      </w:r>
      <w:r w:rsidR="006367E4">
        <w:rPr>
          <w:rFonts w:ascii="Times New Roman" w:hAnsi="Times New Roman" w:cs="Times New Roman"/>
          <w:sz w:val="24"/>
          <w:szCs w:val="24"/>
        </w:rPr>
        <w:t>, holding a high view of Scripture</w:t>
      </w:r>
      <w:r w:rsidR="0021398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E09ED46" w14:textId="1942E052" w:rsidR="00601CDB" w:rsidRPr="008660A9" w:rsidRDefault="00601CDB" w:rsidP="00601CDB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worshipper </w:t>
      </w:r>
      <w:r w:rsidR="002F370E">
        <w:rPr>
          <w:rFonts w:ascii="Times New Roman" w:hAnsi="Times New Roman" w:cs="Times New Roman"/>
          <w:sz w:val="24"/>
          <w:szCs w:val="24"/>
        </w:rPr>
        <w:t xml:space="preserve">of God </w:t>
      </w:r>
      <w:r>
        <w:rPr>
          <w:rFonts w:ascii="Times New Roman" w:hAnsi="Times New Roman" w:cs="Times New Roman"/>
          <w:sz w:val="24"/>
          <w:szCs w:val="24"/>
        </w:rPr>
        <w:t>with a proven track record of a vibrant, authentic, and consistent personal walk with the Lord.</w:t>
      </w:r>
    </w:p>
    <w:p w14:paraId="76C1DAEA" w14:textId="1236B6E4" w:rsidR="00601CDB" w:rsidRDefault="00307F5B" w:rsidP="00601CDB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st m</w:t>
      </w:r>
      <w:r w:rsidR="00601CDB" w:rsidRPr="004549B5">
        <w:rPr>
          <w:rFonts w:ascii="Times New Roman" w:hAnsi="Times New Roman" w:cs="Times New Roman"/>
          <w:sz w:val="24"/>
          <w:szCs w:val="24"/>
        </w:rPr>
        <w:t xml:space="preserve">odel </w:t>
      </w:r>
      <w:r w:rsidR="008376D1" w:rsidRPr="004549B5">
        <w:rPr>
          <w:rFonts w:ascii="Times New Roman" w:hAnsi="Times New Roman" w:cs="Times New Roman"/>
          <w:sz w:val="24"/>
          <w:szCs w:val="24"/>
        </w:rPr>
        <w:t>Christ</w:t>
      </w:r>
      <w:r w:rsidR="008376D1">
        <w:rPr>
          <w:rFonts w:ascii="Times New Roman" w:hAnsi="Times New Roman" w:cs="Times New Roman"/>
          <w:sz w:val="24"/>
          <w:szCs w:val="24"/>
        </w:rPr>
        <w:t>likeness</w:t>
      </w:r>
      <w:r>
        <w:rPr>
          <w:rFonts w:ascii="Times New Roman" w:hAnsi="Times New Roman" w:cs="Times New Roman"/>
          <w:sz w:val="24"/>
          <w:szCs w:val="24"/>
        </w:rPr>
        <w:t>, be above reproach, have a mature faith</w:t>
      </w:r>
      <w:r w:rsidR="0021398F">
        <w:rPr>
          <w:rFonts w:ascii="Times New Roman" w:hAnsi="Times New Roman" w:cs="Times New Roman"/>
          <w:sz w:val="24"/>
          <w:szCs w:val="24"/>
        </w:rPr>
        <w:t xml:space="preserve"> and a teachable spirit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3250D9">
        <w:rPr>
          <w:rFonts w:ascii="Times New Roman" w:hAnsi="Times New Roman" w:cs="Times New Roman"/>
          <w:sz w:val="24"/>
          <w:szCs w:val="24"/>
        </w:rPr>
        <w:t>be a faithful husband</w:t>
      </w:r>
      <w:r w:rsidR="0021398F">
        <w:rPr>
          <w:rFonts w:ascii="Times New Roman" w:hAnsi="Times New Roman" w:cs="Times New Roman"/>
          <w:sz w:val="24"/>
          <w:szCs w:val="24"/>
        </w:rPr>
        <w:t xml:space="preserve"> with a healthy family life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="00601CDB">
        <w:rPr>
          <w:rFonts w:ascii="Times New Roman" w:hAnsi="Times New Roman" w:cs="Times New Roman"/>
          <w:sz w:val="24"/>
          <w:szCs w:val="24"/>
        </w:rPr>
        <w:t>meet the qualifications of biblical leadership of 1 Timothy 3:1-7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50AC45F" w14:textId="3F2A85CF" w:rsidR="00601CDB" w:rsidRPr="003D44AE" w:rsidRDefault="00601CDB" w:rsidP="003D44AE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3D44AE">
        <w:rPr>
          <w:rFonts w:ascii="Times New Roman" w:hAnsi="Times New Roman" w:cs="Times New Roman"/>
          <w:sz w:val="24"/>
          <w:szCs w:val="24"/>
        </w:rPr>
        <w:t>Demonstrates</w:t>
      </w:r>
      <w:r w:rsidR="00B3050B">
        <w:rPr>
          <w:rFonts w:ascii="Times New Roman" w:hAnsi="Times New Roman" w:cs="Times New Roman"/>
          <w:sz w:val="24"/>
          <w:szCs w:val="24"/>
        </w:rPr>
        <w:t xml:space="preserve"> </w:t>
      </w:r>
      <w:r w:rsidRPr="003D44AE">
        <w:rPr>
          <w:rFonts w:ascii="Times New Roman" w:hAnsi="Times New Roman" w:cs="Times New Roman"/>
          <w:sz w:val="24"/>
          <w:szCs w:val="24"/>
        </w:rPr>
        <w:t xml:space="preserve">leadership through submission to </w:t>
      </w:r>
      <w:r w:rsidR="00437346">
        <w:rPr>
          <w:rFonts w:ascii="Times New Roman" w:hAnsi="Times New Roman" w:cs="Times New Roman"/>
          <w:sz w:val="24"/>
          <w:szCs w:val="24"/>
        </w:rPr>
        <w:t xml:space="preserve">and dependence on </w:t>
      </w:r>
      <w:r w:rsidRPr="003D44AE">
        <w:rPr>
          <w:rFonts w:ascii="Times New Roman" w:hAnsi="Times New Roman" w:cs="Times New Roman"/>
          <w:sz w:val="24"/>
          <w:szCs w:val="24"/>
        </w:rPr>
        <w:t>the Holy Spirit</w:t>
      </w:r>
      <w:r w:rsidR="0081687A">
        <w:rPr>
          <w:rFonts w:ascii="Times New Roman" w:hAnsi="Times New Roman" w:cs="Times New Roman"/>
          <w:sz w:val="24"/>
          <w:szCs w:val="24"/>
        </w:rPr>
        <w:t>. Uses spiritual gifts to effectively serve church family and equip the believers for the work of ministry (1 Corinthians 12; Ephesians 4)</w:t>
      </w:r>
      <w:r w:rsidR="002F320B">
        <w:rPr>
          <w:rFonts w:ascii="Times New Roman" w:hAnsi="Times New Roman" w:cs="Times New Roman"/>
          <w:sz w:val="24"/>
          <w:szCs w:val="24"/>
        </w:rPr>
        <w:t>.</w:t>
      </w:r>
    </w:p>
    <w:p w14:paraId="44D7E279" w14:textId="1464AABC" w:rsidR="002F320B" w:rsidRDefault="00601CDB" w:rsidP="00B16767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B16767">
        <w:rPr>
          <w:rFonts w:ascii="Times New Roman" w:hAnsi="Times New Roman" w:cs="Times New Roman"/>
          <w:sz w:val="24"/>
          <w:szCs w:val="24"/>
        </w:rPr>
        <w:t>An effective communicato</w:t>
      </w:r>
      <w:r w:rsidR="00B16767">
        <w:rPr>
          <w:rFonts w:ascii="Times New Roman" w:hAnsi="Times New Roman" w:cs="Times New Roman"/>
          <w:sz w:val="24"/>
          <w:szCs w:val="24"/>
        </w:rPr>
        <w:t>r</w:t>
      </w:r>
      <w:r w:rsidR="0021398F">
        <w:rPr>
          <w:rFonts w:ascii="Times New Roman" w:hAnsi="Times New Roman" w:cs="Times New Roman"/>
          <w:sz w:val="24"/>
          <w:szCs w:val="24"/>
        </w:rPr>
        <w:t xml:space="preserve"> </w:t>
      </w:r>
      <w:r w:rsidR="00452860">
        <w:rPr>
          <w:rFonts w:ascii="Times New Roman" w:hAnsi="Times New Roman" w:cs="Times New Roman"/>
          <w:sz w:val="24"/>
          <w:szCs w:val="24"/>
        </w:rPr>
        <w:t>with s</w:t>
      </w:r>
      <w:r w:rsidR="00B16767" w:rsidRPr="00B16767">
        <w:rPr>
          <w:rFonts w:ascii="Times New Roman" w:hAnsi="Times New Roman" w:cs="Times New Roman"/>
          <w:sz w:val="24"/>
          <w:szCs w:val="24"/>
        </w:rPr>
        <w:t>trong i</w:t>
      </w:r>
      <w:r w:rsidRPr="00B16767">
        <w:rPr>
          <w:rFonts w:ascii="Times New Roman" w:hAnsi="Times New Roman" w:cs="Times New Roman"/>
          <w:sz w:val="24"/>
          <w:szCs w:val="24"/>
        </w:rPr>
        <w:t>nterpersonal skills</w:t>
      </w:r>
      <w:r w:rsidR="00BF3948">
        <w:rPr>
          <w:rFonts w:ascii="Times New Roman" w:hAnsi="Times New Roman" w:cs="Times New Roman"/>
          <w:sz w:val="24"/>
          <w:szCs w:val="24"/>
        </w:rPr>
        <w:t xml:space="preserve"> </w:t>
      </w:r>
      <w:r w:rsidR="0021398F">
        <w:rPr>
          <w:rFonts w:ascii="Times New Roman" w:hAnsi="Times New Roman" w:cs="Times New Roman"/>
          <w:sz w:val="24"/>
          <w:szCs w:val="24"/>
        </w:rPr>
        <w:t xml:space="preserve">who can work well with others, promote unity within a team, and </w:t>
      </w:r>
      <w:r w:rsidR="0021398F" w:rsidRPr="0021398F">
        <w:rPr>
          <w:rFonts w:ascii="Times New Roman" w:hAnsi="Times New Roman" w:cs="Times New Roman"/>
          <w:sz w:val="24"/>
          <w:szCs w:val="24"/>
        </w:rPr>
        <w:t>develo</w:t>
      </w:r>
      <w:r w:rsidR="0021398F">
        <w:rPr>
          <w:rFonts w:ascii="Times New Roman" w:hAnsi="Times New Roman" w:cs="Times New Roman"/>
          <w:sz w:val="24"/>
          <w:szCs w:val="24"/>
        </w:rPr>
        <w:t>p</w:t>
      </w:r>
      <w:r w:rsidR="0021398F" w:rsidRPr="0021398F">
        <w:rPr>
          <w:rFonts w:ascii="Times New Roman" w:hAnsi="Times New Roman" w:cs="Times New Roman"/>
          <w:sz w:val="24"/>
          <w:szCs w:val="24"/>
        </w:rPr>
        <w:t xml:space="preserve"> strong relationships with people of all ages</w:t>
      </w:r>
      <w:r w:rsidR="002F320B">
        <w:rPr>
          <w:rFonts w:ascii="Times New Roman" w:hAnsi="Times New Roman" w:cs="Times New Roman"/>
          <w:sz w:val="24"/>
          <w:szCs w:val="24"/>
        </w:rPr>
        <w:t>.</w:t>
      </w:r>
    </w:p>
    <w:p w14:paraId="67AC3250" w14:textId="459FEB1A" w:rsidR="00601CDB" w:rsidRDefault="00601CDB" w:rsidP="00601CDB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E47DC">
        <w:rPr>
          <w:rFonts w:ascii="Times New Roman" w:hAnsi="Times New Roman" w:cs="Times New Roman"/>
          <w:sz w:val="24"/>
          <w:szCs w:val="24"/>
        </w:rPr>
        <w:t xml:space="preserve">Must value and exhibit </w:t>
      </w:r>
      <w:r w:rsidR="00285757" w:rsidRPr="0003390E">
        <w:rPr>
          <w:rFonts w:ascii="Times New Roman" w:hAnsi="Times New Roman" w:cs="Times New Roman"/>
          <w:sz w:val="24"/>
          <w:szCs w:val="24"/>
        </w:rPr>
        <w:t xml:space="preserve">a personal commitment to discipleship and a proven track record of </w:t>
      </w:r>
      <w:r w:rsidR="0021398F">
        <w:rPr>
          <w:rFonts w:ascii="Times New Roman" w:hAnsi="Times New Roman" w:cs="Times New Roman"/>
          <w:sz w:val="24"/>
          <w:szCs w:val="24"/>
        </w:rPr>
        <w:t>making disciples.</w:t>
      </w:r>
    </w:p>
    <w:p w14:paraId="7576C0B4" w14:textId="05F8CDE9" w:rsidR="00AB434C" w:rsidRPr="008660A9" w:rsidRDefault="00066A9A" w:rsidP="008660A9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lly</w:t>
      </w:r>
      <w:r w:rsidR="00AB434C">
        <w:rPr>
          <w:rFonts w:ascii="Times New Roman" w:hAnsi="Times New Roman" w:cs="Times New Roman"/>
          <w:sz w:val="24"/>
          <w:szCs w:val="24"/>
        </w:rPr>
        <w:t xml:space="preserve"> aligns with </w:t>
      </w:r>
      <w:r w:rsidR="0081687A">
        <w:rPr>
          <w:rFonts w:ascii="Times New Roman" w:hAnsi="Times New Roman" w:cs="Times New Roman"/>
          <w:sz w:val="24"/>
          <w:szCs w:val="24"/>
        </w:rPr>
        <w:t>GCC’s</w:t>
      </w:r>
      <w:r w:rsidR="00AB434C">
        <w:rPr>
          <w:rFonts w:ascii="Times New Roman" w:hAnsi="Times New Roman" w:cs="Times New Roman"/>
          <w:sz w:val="24"/>
          <w:szCs w:val="24"/>
        </w:rPr>
        <w:t xml:space="preserve"> Statement of Faith</w:t>
      </w:r>
      <w:r w:rsidR="00BE28A4">
        <w:rPr>
          <w:rFonts w:ascii="Times New Roman" w:hAnsi="Times New Roman" w:cs="Times New Roman"/>
          <w:sz w:val="24"/>
          <w:szCs w:val="24"/>
        </w:rPr>
        <w:t xml:space="preserve">, </w:t>
      </w:r>
      <w:r w:rsidR="00307F5B">
        <w:rPr>
          <w:rFonts w:ascii="Times New Roman" w:hAnsi="Times New Roman" w:cs="Times New Roman"/>
          <w:sz w:val="24"/>
          <w:szCs w:val="24"/>
        </w:rPr>
        <w:t>vision/mission</w:t>
      </w:r>
      <w:r w:rsidR="00BE28A4">
        <w:rPr>
          <w:rFonts w:ascii="Times New Roman" w:hAnsi="Times New Roman" w:cs="Times New Roman"/>
          <w:sz w:val="24"/>
          <w:szCs w:val="24"/>
        </w:rPr>
        <w:t>, and membership covenant</w:t>
      </w:r>
      <w:r w:rsidR="00307F5B">
        <w:rPr>
          <w:rFonts w:ascii="Times New Roman" w:hAnsi="Times New Roman" w:cs="Times New Roman"/>
          <w:sz w:val="24"/>
          <w:szCs w:val="24"/>
        </w:rPr>
        <w:t xml:space="preserve"> </w:t>
      </w:r>
      <w:r w:rsidR="00AB434C">
        <w:rPr>
          <w:rFonts w:ascii="Times New Roman" w:hAnsi="Times New Roman" w:cs="Times New Roman"/>
          <w:sz w:val="24"/>
          <w:szCs w:val="24"/>
        </w:rPr>
        <w:t>and has a strong track rec</w:t>
      </w:r>
      <w:r w:rsidR="0085196D">
        <w:rPr>
          <w:rFonts w:ascii="Times New Roman" w:hAnsi="Times New Roman" w:cs="Times New Roman"/>
          <w:sz w:val="24"/>
          <w:szCs w:val="24"/>
        </w:rPr>
        <w:t>ord of local church involvement</w:t>
      </w:r>
      <w:r w:rsidR="00BE2A38">
        <w:rPr>
          <w:rFonts w:ascii="Times New Roman" w:hAnsi="Times New Roman" w:cs="Times New Roman"/>
          <w:sz w:val="24"/>
          <w:szCs w:val="24"/>
        </w:rPr>
        <w:t>.</w:t>
      </w:r>
    </w:p>
    <w:p w14:paraId="694AC5A3" w14:textId="0296FE1F" w:rsidR="00E26AE3" w:rsidRDefault="00626858" w:rsidP="00066A9A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E47DC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Essential skills/gifts:</w:t>
      </w:r>
    </w:p>
    <w:p w14:paraId="31566A6A" w14:textId="2AAD6C55" w:rsidR="003D1EAF" w:rsidRDefault="00BE28A4" w:rsidP="008660A9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</w:t>
      </w:r>
      <w:r w:rsidR="00285757" w:rsidRPr="00285757">
        <w:rPr>
          <w:rFonts w:ascii="Times New Roman" w:hAnsi="Times New Roman" w:cs="Times New Roman"/>
          <w:sz w:val="24"/>
          <w:szCs w:val="24"/>
        </w:rPr>
        <w:t xml:space="preserve">eadership development, </w:t>
      </w:r>
      <w:r>
        <w:rPr>
          <w:rFonts w:ascii="Times New Roman" w:hAnsi="Times New Roman" w:cs="Times New Roman"/>
          <w:sz w:val="24"/>
          <w:szCs w:val="24"/>
        </w:rPr>
        <w:t xml:space="preserve">supervision, administration, </w:t>
      </w:r>
      <w:r w:rsidR="00285757" w:rsidRPr="00285757">
        <w:rPr>
          <w:rFonts w:ascii="Times New Roman" w:hAnsi="Times New Roman" w:cs="Times New Roman"/>
          <w:sz w:val="24"/>
          <w:szCs w:val="24"/>
        </w:rPr>
        <w:t>delegation, and empowerment</w:t>
      </w:r>
      <w:r w:rsidR="00066A9A">
        <w:rPr>
          <w:rFonts w:ascii="Times New Roman" w:hAnsi="Times New Roman" w:cs="Times New Roman"/>
          <w:sz w:val="24"/>
          <w:szCs w:val="24"/>
        </w:rPr>
        <w:t>.</w:t>
      </w:r>
    </w:p>
    <w:p w14:paraId="58CD8A96" w14:textId="4F577AB2" w:rsidR="00307F5B" w:rsidRPr="00AE47DC" w:rsidRDefault="004A1E8C" w:rsidP="00AE47DC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ment of</w:t>
      </w:r>
      <w:r w:rsidR="00BE28A4">
        <w:rPr>
          <w:rFonts w:ascii="Times New Roman" w:hAnsi="Times New Roman" w:cs="Times New Roman"/>
          <w:sz w:val="24"/>
          <w:szCs w:val="24"/>
        </w:rPr>
        <w:t xml:space="preserve"> strategy, </w:t>
      </w:r>
      <w:r w:rsidR="003D1EAF">
        <w:rPr>
          <w:rFonts w:ascii="Times New Roman" w:hAnsi="Times New Roman" w:cs="Times New Roman"/>
          <w:sz w:val="24"/>
          <w:szCs w:val="24"/>
        </w:rPr>
        <w:t>processes</w:t>
      </w:r>
      <w:r w:rsidR="00BE28A4">
        <w:rPr>
          <w:rFonts w:ascii="Times New Roman" w:hAnsi="Times New Roman" w:cs="Times New Roman"/>
          <w:sz w:val="24"/>
          <w:szCs w:val="24"/>
        </w:rPr>
        <w:t>,</w:t>
      </w:r>
      <w:r w:rsidR="003D1EAF">
        <w:rPr>
          <w:rFonts w:ascii="Times New Roman" w:hAnsi="Times New Roman" w:cs="Times New Roman"/>
          <w:sz w:val="24"/>
          <w:szCs w:val="24"/>
        </w:rPr>
        <w:t xml:space="preserve"> and procedures to </w:t>
      </w:r>
      <w:r w:rsidR="00AE47DC">
        <w:rPr>
          <w:rFonts w:ascii="Times New Roman" w:hAnsi="Times New Roman" w:cs="Times New Roman"/>
          <w:sz w:val="24"/>
          <w:szCs w:val="24"/>
        </w:rPr>
        <w:t xml:space="preserve">implement discipleship </w:t>
      </w:r>
      <w:r w:rsidR="00BE28A4">
        <w:rPr>
          <w:rFonts w:ascii="Times New Roman" w:hAnsi="Times New Roman" w:cs="Times New Roman"/>
          <w:sz w:val="24"/>
          <w:szCs w:val="24"/>
        </w:rPr>
        <w:t xml:space="preserve">within Children and Student ministries. </w:t>
      </w:r>
    </w:p>
    <w:p w14:paraId="0EB85D3B" w14:textId="77777777" w:rsidR="00BE28A4" w:rsidRDefault="000F63C3" w:rsidP="003D44AE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gh view of Scripture, passion for</w:t>
      </w:r>
      <w:r w:rsidR="00BF7DD4" w:rsidRPr="003D44AE">
        <w:rPr>
          <w:rFonts w:ascii="Times New Roman" w:hAnsi="Times New Roman" w:cs="Times New Roman"/>
          <w:sz w:val="24"/>
          <w:szCs w:val="24"/>
        </w:rPr>
        <w:t xml:space="preserve"> God’s </w:t>
      </w:r>
      <w:r w:rsidR="00B46CFF" w:rsidRPr="003D44AE">
        <w:rPr>
          <w:rFonts w:ascii="Times New Roman" w:hAnsi="Times New Roman" w:cs="Times New Roman"/>
          <w:sz w:val="24"/>
          <w:szCs w:val="24"/>
        </w:rPr>
        <w:t>W</w:t>
      </w:r>
      <w:r w:rsidR="00BF7DD4" w:rsidRPr="003D44AE">
        <w:rPr>
          <w:rFonts w:ascii="Times New Roman" w:hAnsi="Times New Roman" w:cs="Times New Roman"/>
          <w:sz w:val="24"/>
          <w:szCs w:val="24"/>
        </w:rPr>
        <w:t>ord</w:t>
      </w:r>
      <w:r w:rsidR="00307F5B" w:rsidRPr="003D44AE">
        <w:rPr>
          <w:rFonts w:ascii="Times New Roman" w:hAnsi="Times New Roman" w:cs="Times New Roman"/>
          <w:sz w:val="24"/>
          <w:szCs w:val="24"/>
        </w:rPr>
        <w:t>, s</w:t>
      </w:r>
      <w:r w:rsidR="00B46CFF" w:rsidRPr="003D44AE">
        <w:rPr>
          <w:rFonts w:ascii="Times New Roman" w:hAnsi="Times New Roman" w:cs="Times New Roman"/>
          <w:sz w:val="24"/>
          <w:szCs w:val="24"/>
        </w:rPr>
        <w:t xml:space="preserve">trong biblical understanding, </w:t>
      </w:r>
      <w:r w:rsidR="00307F5B">
        <w:rPr>
          <w:rFonts w:ascii="Times New Roman" w:hAnsi="Times New Roman" w:cs="Times New Roman"/>
          <w:sz w:val="24"/>
          <w:szCs w:val="24"/>
        </w:rPr>
        <w:t>and ability to</w:t>
      </w:r>
      <w:r w:rsidR="00B46CFF" w:rsidRPr="003D44AE">
        <w:rPr>
          <w:rFonts w:ascii="Times New Roman" w:hAnsi="Times New Roman" w:cs="Times New Roman"/>
          <w:sz w:val="24"/>
          <w:szCs w:val="24"/>
        </w:rPr>
        <w:t xml:space="preserve"> teach and rightly divide the Word of God. </w:t>
      </w:r>
    </w:p>
    <w:p w14:paraId="779B3662" w14:textId="5C5B2439" w:rsidR="00B46CFF" w:rsidRPr="003D44AE" w:rsidRDefault="00BE28A4" w:rsidP="003D44AE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ble to effectively </w:t>
      </w:r>
      <w:r w:rsidRPr="0021398F">
        <w:rPr>
          <w:rFonts w:ascii="Times New Roman" w:hAnsi="Times New Roman" w:cs="Times New Roman"/>
          <w:sz w:val="24"/>
          <w:szCs w:val="24"/>
        </w:rPr>
        <w:t xml:space="preserve">defend the </w:t>
      </w:r>
      <w:r>
        <w:rPr>
          <w:rFonts w:ascii="Times New Roman" w:hAnsi="Times New Roman" w:cs="Times New Roman"/>
          <w:sz w:val="24"/>
          <w:szCs w:val="24"/>
        </w:rPr>
        <w:t>GCC</w:t>
      </w:r>
      <w:r w:rsidRPr="0021398F">
        <w:rPr>
          <w:rFonts w:ascii="Times New Roman" w:hAnsi="Times New Roman" w:cs="Times New Roman"/>
          <w:sz w:val="24"/>
          <w:szCs w:val="24"/>
        </w:rPr>
        <w:t xml:space="preserve"> statement of faith and membership covenant.</w:t>
      </w:r>
    </w:p>
    <w:p w14:paraId="4B21DEF2" w14:textId="3F0E3B65" w:rsidR="00066A9A" w:rsidRDefault="004A1E8C" w:rsidP="00ED6CF9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laborative leadership</w:t>
      </w:r>
      <w:r w:rsidR="0021059B">
        <w:rPr>
          <w:rFonts w:ascii="Times New Roman" w:hAnsi="Times New Roman" w:cs="Times New Roman"/>
          <w:sz w:val="24"/>
          <w:szCs w:val="24"/>
        </w:rPr>
        <w:t xml:space="preserve"> demonstrating </w:t>
      </w:r>
      <w:r w:rsidR="00066A9A">
        <w:rPr>
          <w:rFonts w:ascii="Times New Roman" w:hAnsi="Times New Roman" w:cs="Times New Roman"/>
          <w:sz w:val="24"/>
          <w:szCs w:val="24"/>
        </w:rPr>
        <w:t>strong interpersonal skills</w:t>
      </w:r>
      <w:r w:rsidR="00BE28A4">
        <w:rPr>
          <w:rFonts w:ascii="Times New Roman" w:hAnsi="Times New Roman" w:cs="Times New Roman"/>
          <w:sz w:val="24"/>
          <w:szCs w:val="24"/>
        </w:rPr>
        <w:t>, humility, and a willingness to serve</w:t>
      </w:r>
      <w:r w:rsidR="00066A9A">
        <w:rPr>
          <w:rFonts w:ascii="Times New Roman" w:hAnsi="Times New Roman" w:cs="Times New Roman"/>
          <w:sz w:val="24"/>
          <w:szCs w:val="24"/>
        </w:rPr>
        <w:t>. A</w:t>
      </w:r>
      <w:r w:rsidR="00ED6CF9">
        <w:rPr>
          <w:rFonts w:ascii="Times New Roman" w:hAnsi="Times New Roman" w:cs="Times New Roman"/>
          <w:sz w:val="24"/>
          <w:szCs w:val="24"/>
        </w:rPr>
        <w:t xml:space="preserve">ble to work in </w:t>
      </w:r>
      <w:r w:rsidR="00BE28A4">
        <w:rPr>
          <w:rFonts w:ascii="Times New Roman" w:hAnsi="Times New Roman" w:cs="Times New Roman"/>
          <w:sz w:val="24"/>
          <w:szCs w:val="24"/>
        </w:rPr>
        <w:t>a team</w:t>
      </w:r>
      <w:r w:rsidR="00ED6CF9">
        <w:rPr>
          <w:rFonts w:ascii="Times New Roman" w:hAnsi="Times New Roman" w:cs="Times New Roman"/>
          <w:sz w:val="24"/>
          <w:szCs w:val="24"/>
        </w:rPr>
        <w:t xml:space="preserve"> environment with</w:t>
      </w:r>
      <w:r w:rsidR="00BE28A4">
        <w:rPr>
          <w:rFonts w:ascii="Times New Roman" w:hAnsi="Times New Roman" w:cs="Times New Roman"/>
          <w:sz w:val="24"/>
          <w:szCs w:val="24"/>
        </w:rPr>
        <w:t xml:space="preserve"> </w:t>
      </w:r>
      <w:r w:rsidR="00ED6CF9" w:rsidRPr="008660A9">
        <w:rPr>
          <w:rFonts w:ascii="Times New Roman" w:hAnsi="Times New Roman" w:cs="Times New Roman"/>
          <w:sz w:val="24"/>
          <w:szCs w:val="24"/>
        </w:rPr>
        <w:t>staff</w:t>
      </w:r>
      <w:r w:rsidR="00BE28A4">
        <w:rPr>
          <w:rFonts w:ascii="Times New Roman" w:hAnsi="Times New Roman" w:cs="Times New Roman"/>
          <w:sz w:val="24"/>
          <w:szCs w:val="24"/>
        </w:rPr>
        <w:t>,</w:t>
      </w:r>
      <w:r w:rsidR="00ED6CF9" w:rsidRPr="008660A9">
        <w:rPr>
          <w:rFonts w:ascii="Times New Roman" w:hAnsi="Times New Roman" w:cs="Times New Roman"/>
          <w:sz w:val="24"/>
          <w:szCs w:val="24"/>
        </w:rPr>
        <w:t xml:space="preserve"> </w:t>
      </w:r>
      <w:r w:rsidR="00ED6CF9">
        <w:rPr>
          <w:rFonts w:ascii="Times New Roman" w:hAnsi="Times New Roman" w:cs="Times New Roman"/>
          <w:sz w:val="24"/>
          <w:szCs w:val="24"/>
        </w:rPr>
        <w:t xml:space="preserve">ministry </w:t>
      </w:r>
      <w:r w:rsidR="00ED6CF9" w:rsidRPr="008660A9">
        <w:rPr>
          <w:rFonts w:ascii="Times New Roman" w:hAnsi="Times New Roman" w:cs="Times New Roman"/>
          <w:sz w:val="24"/>
          <w:szCs w:val="24"/>
        </w:rPr>
        <w:t>leaders</w:t>
      </w:r>
      <w:r w:rsidR="00BE28A4">
        <w:rPr>
          <w:rFonts w:ascii="Times New Roman" w:hAnsi="Times New Roman" w:cs="Times New Roman"/>
          <w:sz w:val="24"/>
          <w:szCs w:val="24"/>
        </w:rPr>
        <w:t>, and student leaders</w:t>
      </w:r>
      <w:r w:rsidR="00ED6CF9" w:rsidRPr="008660A9">
        <w:rPr>
          <w:rFonts w:ascii="Times New Roman" w:hAnsi="Times New Roman" w:cs="Times New Roman"/>
          <w:sz w:val="24"/>
          <w:szCs w:val="24"/>
        </w:rPr>
        <w:t>.</w:t>
      </w:r>
      <w:r w:rsidR="00ED6CF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7DED88" w14:textId="458E6A5A" w:rsidR="009220A5" w:rsidRDefault="009220A5" w:rsidP="00ED6CF9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thusiasm for the discipleship of children and students and the creation of healthy family relationships. </w:t>
      </w:r>
    </w:p>
    <w:p w14:paraId="23D252A0" w14:textId="2A001B1E" w:rsidR="009220A5" w:rsidRDefault="00E315D7" w:rsidP="00002F0F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9220A5">
        <w:rPr>
          <w:rFonts w:ascii="Times New Roman" w:hAnsi="Times New Roman" w:cs="Times New Roman"/>
          <w:sz w:val="24"/>
          <w:szCs w:val="24"/>
        </w:rPr>
        <w:t>Ministry experience in church discipleship</w:t>
      </w:r>
      <w:r w:rsidR="0081687A" w:rsidRPr="009220A5">
        <w:rPr>
          <w:rFonts w:ascii="Times New Roman" w:hAnsi="Times New Roman" w:cs="Times New Roman"/>
          <w:sz w:val="24"/>
          <w:szCs w:val="24"/>
        </w:rPr>
        <w:t xml:space="preserve"> and leadership</w:t>
      </w:r>
      <w:r w:rsidR="00B85671">
        <w:rPr>
          <w:rFonts w:ascii="Times New Roman" w:hAnsi="Times New Roman" w:cs="Times New Roman"/>
          <w:sz w:val="24"/>
          <w:szCs w:val="24"/>
        </w:rPr>
        <w:t>.</w:t>
      </w:r>
    </w:p>
    <w:p w14:paraId="7752B7AA" w14:textId="779F0141" w:rsidR="009220A5" w:rsidRDefault="009220A5" w:rsidP="00002F0F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Pr="009220A5">
        <w:rPr>
          <w:rFonts w:ascii="Times New Roman" w:hAnsi="Times New Roman" w:cs="Times New Roman"/>
          <w:sz w:val="24"/>
          <w:szCs w:val="24"/>
        </w:rPr>
        <w:t>inimum of a bachelor’s degree in a related field and/or equivalent combination of educational or work experience</w:t>
      </w:r>
      <w:r w:rsidR="00B85671">
        <w:rPr>
          <w:rFonts w:ascii="Times New Roman" w:hAnsi="Times New Roman" w:cs="Times New Roman"/>
          <w:sz w:val="24"/>
          <w:szCs w:val="24"/>
        </w:rPr>
        <w:t>.</w:t>
      </w:r>
    </w:p>
    <w:p w14:paraId="5EC134DB" w14:textId="7C4B80F4" w:rsidR="00B85671" w:rsidRPr="009220A5" w:rsidRDefault="00B85671" w:rsidP="00002F0F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llingness to obtain ordination if interested in future pastoral positions.</w:t>
      </w:r>
    </w:p>
    <w:p w14:paraId="7AA438A4" w14:textId="5DB802DD" w:rsidR="002A4A36" w:rsidRDefault="002A4A36" w:rsidP="002A4A3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2A4A36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Responsibilities</w:t>
      </w:r>
    </w:p>
    <w:p w14:paraId="4BD514BF" w14:textId="77777777" w:rsidR="009220A5" w:rsidRDefault="0021059B" w:rsidP="0021059B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, ov</w:t>
      </w:r>
      <w:r w:rsidRPr="0021059B">
        <w:rPr>
          <w:rFonts w:ascii="Times New Roman" w:hAnsi="Times New Roman" w:cs="Times New Roman"/>
          <w:sz w:val="24"/>
          <w:szCs w:val="24"/>
        </w:rPr>
        <w:t>erse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21059B">
        <w:rPr>
          <w:rFonts w:ascii="Times New Roman" w:hAnsi="Times New Roman" w:cs="Times New Roman"/>
          <w:sz w:val="24"/>
          <w:szCs w:val="24"/>
        </w:rPr>
        <w:t xml:space="preserve"> and coordinate the overall ministry strategy for </w:t>
      </w:r>
      <w:r>
        <w:rPr>
          <w:rFonts w:ascii="Times New Roman" w:hAnsi="Times New Roman" w:cs="Times New Roman"/>
          <w:sz w:val="24"/>
          <w:szCs w:val="24"/>
        </w:rPr>
        <w:t>family ministry (</w:t>
      </w:r>
      <w:r w:rsidRPr="0021059B">
        <w:rPr>
          <w:rFonts w:ascii="Times New Roman" w:hAnsi="Times New Roman" w:cs="Times New Roman"/>
          <w:sz w:val="24"/>
          <w:szCs w:val="24"/>
        </w:rPr>
        <w:t xml:space="preserve">children through </w:t>
      </w:r>
      <w:r>
        <w:rPr>
          <w:rFonts w:ascii="Times New Roman" w:hAnsi="Times New Roman" w:cs="Times New Roman"/>
          <w:sz w:val="24"/>
          <w:szCs w:val="24"/>
        </w:rPr>
        <w:t>students)</w:t>
      </w:r>
      <w:r w:rsidRPr="0021059B">
        <w:rPr>
          <w:rFonts w:ascii="Times New Roman" w:hAnsi="Times New Roman" w:cs="Times New Roman"/>
          <w:sz w:val="24"/>
          <w:szCs w:val="24"/>
        </w:rPr>
        <w:t xml:space="preserve"> with </w:t>
      </w:r>
      <w:r>
        <w:rPr>
          <w:rFonts w:ascii="Times New Roman" w:hAnsi="Times New Roman" w:cs="Times New Roman"/>
          <w:sz w:val="24"/>
          <w:szCs w:val="24"/>
        </w:rPr>
        <w:t>the</w:t>
      </w:r>
      <w:r w:rsidRPr="0021059B">
        <w:rPr>
          <w:rFonts w:ascii="Times New Roman" w:hAnsi="Times New Roman" w:cs="Times New Roman"/>
          <w:sz w:val="24"/>
          <w:szCs w:val="24"/>
        </w:rPr>
        <w:t xml:space="preserve"> goal of </w:t>
      </w:r>
      <w:r>
        <w:rPr>
          <w:rFonts w:ascii="Times New Roman" w:hAnsi="Times New Roman" w:cs="Times New Roman"/>
          <w:sz w:val="24"/>
          <w:szCs w:val="24"/>
        </w:rPr>
        <w:t>creating an environment of family discipleship</w:t>
      </w:r>
      <w:r w:rsidRPr="0021059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106D09" w14:textId="77777777" w:rsidR="009220A5" w:rsidRDefault="0021059B" w:rsidP="0021059B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Pr="0021059B">
        <w:rPr>
          <w:rFonts w:ascii="Times New Roman" w:hAnsi="Times New Roman" w:cs="Times New Roman"/>
          <w:sz w:val="24"/>
          <w:szCs w:val="24"/>
        </w:rPr>
        <w:t>reate short and long-term goals in connection with the GCC’s overall mission.</w:t>
      </w:r>
      <w:r w:rsidR="009220A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4534D4" w14:textId="6D708E6A" w:rsidR="0021059B" w:rsidRPr="0021059B" w:rsidRDefault="009220A5" w:rsidP="0021059B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nage the implementation of </w:t>
      </w:r>
      <w:r w:rsidRPr="009220A5">
        <w:rPr>
          <w:rFonts w:ascii="Times New Roman" w:hAnsi="Times New Roman" w:cs="Times New Roman"/>
          <w:sz w:val="24"/>
          <w:szCs w:val="24"/>
        </w:rPr>
        <w:t xml:space="preserve">goals, calendars, curriculums, and budgets for </w:t>
      </w:r>
      <w:r>
        <w:rPr>
          <w:rFonts w:ascii="Times New Roman" w:hAnsi="Times New Roman" w:cs="Times New Roman"/>
          <w:sz w:val="24"/>
          <w:szCs w:val="24"/>
        </w:rPr>
        <w:t>Family Ministry team</w:t>
      </w:r>
      <w:r w:rsidRPr="009220A5">
        <w:rPr>
          <w:rFonts w:ascii="Times New Roman" w:hAnsi="Times New Roman" w:cs="Times New Roman"/>
          <w:sz w:val="24"/>
          <w:szCs w:val="24"/>
        </w:rPr>
        <w:t>.</w:t>
      </w:r>
    </w:p>
    <w:p w14:paraId="64D74A6D" w14:textId="77777777" w:rsidR="009220A5" w:rsidRDefault="0021059B" w:rsidP="0021059B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1059B">
        <w:rPr>
          <w:rFonts w:ascii="Times New Roman" w:hAnsi="Times New Roman" w:cs="Times New Roman"/>
          <w:sz w:val="24"/>
          <w:szCs w:val="24"/>
        </w:rPr>
        <w:t>Supervise</w:t>
      </w:r>
      <w:r>
        <w:rPr>
          <w:rFonts w:ascii="Times New Roman" w:hAnsi="Times New Roman" w:cs="Times New Roman"/>
          <w:sz w:val="24"/>
          <w:szCs w:val="24"/>
        </w:rPr>
        <w:t xml:space="preserve"> the Children’s and Student Ministry directors </w:t>
      </w:r>
      <w:r w:rsidR="009220A5">
        <w:rPr>
          <w:rFonts w:ascii="Times New Roman" w:hAnsi="Times New Roman" w:cs="Times New Roman"/>
          <w:sz w:val="24"/>
          <w:szCs w:val="24"/>
        </w:rPr>
        <w:t xml:space="preserve">and their volunteer team. </w:t>
      </w:r>
    </w:p>
    <w:p w14:paraId="2508608A" w14:textId="5A782EDE" w:rsidR="0021059B" w:rsidRPr="0021059B" w:rsidRDefault="009220A5" w:rsidP="0021059B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rect the </w:t>
      </w:r>
      <w:r w:rsidR="0021059B">
        <w:rPr>
          <w:rFonts w:ascii="Times New Roman" w:hAnsi="Times New Roman" w:cs="Times New Roman"/>
          <w:sz w:val="24"/>
          <w:szCs w:val="24"/>
        </w:rPr>
        <w:t xml:space="preserve">teaching and </w:t>
      </w:r>
      <w:r>
        <w:rPr>
          <w:rFonts w:ascii="Times New Roman" w:hAnsi="Times New Roman" w:cs="Times New Roman"/>
          <w:sz w:val="24"/>
          <w:szCs w:val="24"/>
        </w:rPr>
        <w:t xml:space="preserve">discipleship of </w:t>
      </w:r>
      <w:r w:rsidR="0021059B">
        <w:rPr>
          <w:rFonts w:ascii="Times New Roman" w:hAnsi="Times New Roman" w:cs="Times New Roman"/>
          <w:sz w:val="24"/>
          <w:szCs w:val="24"/>
        </w:rPr>
        <w:t>children, students, and parents</w:t>
      </w:r>
      <w:r w:rsidR="0021059B" w:rsidRPr="0021059B">
        <w:rPr>
          <w:rFonts w:ascii="Times New Roman" w:hAnsi="Times New Roman" w:cs="Times New Roman"/>
          <w:sz w:val="24"/>
          <w:szCs w:val="24"/>
        </w:rPr>
        <w:t>.</w:t>
      </w:r>
      <w:r w:rsidR="0021059B">
        <w:rPr>
          <w:rFonts w:ascii="Times New Roman" w:hAnsi="Times New Roman" w:cs="Times New Roman"/>
          <w:sz w:val="24"/>
          <w:szCs w:val="24"/>
        </w:rPr>
        <w:t xml:space="preserve"> Participate in the teaching of Children, Student, and parents. </w:t>
      </w:r>
    </w:p>
    <w:p w14:paraId="4D6C5876" w14:textId="4CE91516" w:rsidR="0021059B" w:rsidRPr="0021059B" w:rsidRDefault="0021059B" w:rsidP="0021059B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1059B">
        <w:rPr>
          <w:rFonts w:ascii="Times New Roman" w:hAnsi="Times New Roman" w:cs="Times New Roman"/>
          <w:sz w:val="24"/>
          <w:szCs w:val="24"/>
        </w:rPr>
        <w:t xml:space="preserve">Mentor leaders, recruit, train, encourage, and support adult </w:t>
      </w:r>
      <w:r>
        <w:rPr>
          <w:rFonts w:ascii="Times New Roman" w:hAnsi="Times New Roman" w:cs="Times New Roman"/>
          <w:sz w:val="24"/>
          <w:szCs w:val="24"/>
        </w:rPr>
        <w:t xml:space="preserve">and student </w:t>
      </w:r>
      <w:r w:rsidRPr="0021059B">
        <w:rPr>
          <w:rFonts w:ascii="Times New Roman" w:hAnsi="Times New Roman" w:cs="Times New Roman"/>
          <w:sz w:val="24"/>
          <w:szCs w:val="24"/>
        </w:rPr>
        <w:t>volunteers.</w:t>
      </w:r>
    </w:p>
    <w:p w14:paraId="0A471A2D" w14:textId="77777777" w:rsidR="009220A5" w:rsidRDefault="009220A5" w:rsidP="00190C64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versee outreach efforts for students and families with focus on building authentic discipleship relationships. </w:t>
      </w:r>
    </w:p>
    <w:p w14:paraId="6B3C3AAC" w14:textId="57C162D1" w:rsidR="0021059B" w:rsidRDefault="009220A5" w:rsidP="0021059B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rect the p</w:t>
      </w:r>
      <w:r w:rsidR="0021059B" w:rsidRPr="0021059B">
        <w:rPr>
          <w:rFonts w:ascii="Times New Roman" w:hAnsi="Times New Roman" w:cs="Times New Roman"/>
          <w:sz w:val="24"/>
          <w:szCs w:val="24"/>
        </w:rPr>
        <w:t xml:space="preserve">lanning and leading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="0021059B" w:rsidRPr="0021059B">
        <w:rPr>
          <w:rFonts w:ascii="Times New Roman" w:hAnsi="Times New Roman" w:cs="Times New Roman"/>
          <w:sz w:val="24"/>
          <w:szCs w:val="24"/>
        </w:rPr>
        <w:t xml:space="preserve">outreach events, mission trips, </w:t>
      </w:r>
      <w:r>
        <w:rPr>
          <w:rFonts w:ascii="Times New Roman" w:hAnsi="Times New Roman" w:cs="Times New Roman"/>
          <w:sz w:val="24"/>
          <w:szCs w:val="24"/>
        </w:rPr>
        <w:t xml:space="preserve">fellowships, </w:t>
      </w:r>
      <w:r w:rsidR="0021059B" w:rsidRPr="0021059B">
        <w:rPr>
          <w:rFonts w:ascii="Times New Roman" w:hAnsi="Times New Roman" w:cs="Times New Roman"/>
          <w:sz w:val="24"/>
          <w:szCs w:val="24"/>
        </w:rPr>
        <w:t>and retreats.</w:t>
      </w:r>
    </w:p>
    <w:p w14:paraId="3375EF08" w14:textId="1745B48F" w:rsidR="0021059B" w:rsidRDefault="009220A5" w:rsidP="0021059B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9220A5">
        <w:rPr>
          <w:rFonts w:ascii="Times New Roman" w:hAnsi="Times New Roman" w:cs="Times New Roman"/>
          <w:sz w:val="24"/>
          <w:szCs w:val="24"/>
        </w:rPr>
        <w:t xml:space="preserve">Actively participate in </w:t>
      </w:r>
      <w:r>
        <w:rPr>
          <w:rFonts w:ascii="Times New Roman" w:hAnsi="Times New Roman" w:cs="Times New Roman"/>
          <w:sz w:val="24"/>
          <w:szCs w:val="24"/>
        </w:rPr>
        <w:t xml:space="preserve">staff and </w:t>
      </w:r>
      <w:r w:rsidRPr="009220A5">
        <w:rPr>
          <w:rFonts w:ascii="Times New Roman" w:hAnsi="Times New Roman" w:cs="Times New Roman"/>
          <w:sz w:val="24"/>
          <w:szCs w:val="24"/>
        </w:rPr>
        <w:t>planning meetings, events, and team building activities.</w:t>
      </w:r>
    </w:p>
    <w:p w14:paraId="37EAECA1" w14:textId="1555CBE4" w:rsidR="00B85671" w:rsidRDefault="00B85671" w:rsidP="0021059B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ilitate c</w:t>
      </w:r>
      <w:r w:rsidRPr="00B85671">
        <w:rPr>
          <w:rFonts w:ascii="Times New Roman" w:hAnsi="Times New Roman" w:cs="Times New Roman"/>
          <w:sz w:val="24"/>
          <w:szCs w:val="24"/>
        </w:rPr>
        <w:t>ommunication with students and parents to keep them informed of ongoing activities and ministry plans in a way that encourages partnership and involvement.</w:t>
      </w:r>
    </w:p>
    <w:p w14:paraId="77CFEF75" w14:textId="4022B6DC" w:rsidR="009220A5" w:rsidRDefault="00B85671" w:rsidP="0021059B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Pr="00B85671">
        <w:rPr>
          <w:rFonts w:ascii="Times New Roman" w:hAnsi="Times New Roman" w:cs="Times New Roman"/>
          <w:sz w:val="24"/>
          <w:szCs w:val="24"/>
        </w:rPr>
        <w:t xml:space="preserve">rovide counseling and spiritual direction to </w:t>
      </w:r>
      <w:r>
        <w:rPr>
          <w:rFonts w:ascii="Times New Roman" w:hAnsi="Times New Roman" w:cs="Times New Roman"/>
          <w:sz w:val="24"/>
          <w:szCs w:val="24"/>
        </w:rPr>
        <w:t>students</w:t>
      </w:r>
      <w:r w:rsidRPr="00B85671">
        <w:rPr>
          <w:rFonts w:ascii="Times New Roman" w:hAnsi="Times New Roman" w:cs="Times New Roman"/>
          <w:sz w:val="24"/>
          <w:szCs w:val="24"/>
        </w:rPr>
        <w:t xml:space="preserve"> and parent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CB6BBEA" w14:textId="2602086C" w:rsidR="00B85671" w:rsidRDefault="00B85671" w:rsidP="0021059B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Pr="00B85671">
        <w:rPr>
          <w:rFonts w:ascii="Times New Roman" w:hAnsi="Times New Roman" w:cs="Times New Roman"/>
          <w:sz w:val="24"/>
          <w:szCs w:val="24"/>
        </w:rPr>
        <w:t xml:space="preserve">upport parents in effectively fulfilling their </w:t>
      </w:r>
      <w:r>
        <w:rPr>
          <w:rFonts w:ascii="Times New Roman" w:hAnsi="Times New Roman" w:cs="Times New Roman"/>
          <w:sz w:val="24"/>
          <w:szCs w:val="24"/>
        </w:rPr>
        <w:t>role of discipling their children</w:t>
      </w:r>
      <w:r w:rsidRPr="00B85671">
        <w:rPr>
          <w:rFonts w:ascii="Times New Roman" w:hAnsi="Times New Roman" w:cs="Times New Roman"/>
          <w:sz w:val="24"/>
          <w:szCs w:val="24"/>
        </w:rPr>
        <w:t>.</w:t>
      </w:r>
    </w:p>
    <w:p w14:paraId="780DD08C" w14:textId="0B88C723" w:rsidR="00680413" w:rsidRDefault="00667840" w:rsidP="008660A9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8660A9">
        <w:rPr>
          <w:rFonts w:ascii="Times New Roman" w:hAnsi="Times New Roman" w:cs="Times New Roman"/>
          <w:sz w:val="24"/>
          <w:szCs w:val="24"/>
        </w:rPr>
        <w:t xml:space="preserve">Develop strategic partnerships and relationships </w:t>
      </w:r>
      <w:r w:rsidR="00ED3A92">
        <w:rPr>
          <w:rFonts w:ascii="Times New Roman" w:hAnsi="Times New Roman" w:cs="Times New Roman"/>
          <w:sz w:val="24"/>
          <w:szCs w:val="24"/>
        </w:rPr>
        <w:t xml:space="preserve">for outreach </w:t>
      </w:r>
      <w:r w:rsidRPr="008660A9">
        <w:rPr>
          <w:rFonts w:ascii="Times New Roman" w:hAnsi="Times New Roman" w:cs="Times New Roman"/>
          <w:sz w:val="24"/>
          <w:szCs w:val="24"/>
        </w:rPr>
        <w:t xml:space="preserve">in our community. </w:t>
      </w:r>
    </w:p>
    <w:p w14:paraId="4F55F403" w14:textId="4A0BDB38" w:rsidR="0021059B" w:rsidRDefault="0021059B" w:rsidP="0021059B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Pr="00ED3A92">
        <w:rPr>
          <w:rFonts w:ascii="Times New Roman" w:hAnsi="Times New Roman" w:cs="Times New Roman"/>
          <w:sz w:val="24"/>
          <w:szCs w:val="24"/>
        </w:rPr>
        <w:t xml:space="preserve">ay be asked to </w:t>
      </w:r>
      <w:r>
        <w:rPr>
          <w:rFonts w:ascii="Times New Roman" w:hAnsi="Times New Roman" w:cs="Times New Roman"/>
          <w:sz w:val="24"/>
          <w:szCs w:val="24"/>
        </w:rPr>
        <w:t xml:space="preserve">teach and preach, </w:t>
      </w:r>
      <w:r w:rsidRPr="00ED3A92">
        <w:rPr>
          <w:rFonts w:ascii="Times New Roman" w:hAnsi="Times New Roman" w:cs="Times New Roman"/>
          <w:sz w:val="24"/>
          <w:szCs w:val="24"/>
        </w:rPr>
        <w:t>visit congregants, perform weddings</w:t>
      </w:r>
      <w:r w:rsidR="008056A1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ED3A92">
        <w:rPr>
          <w:rFonts w:ascii="Times New Roman" w:hAnsi="Times New Roman" w:cs="Times New Roman"/>
          <w:sz w:val="24"/>
          <w:szCs w:val="24"/>
        </w:rPr>
        <w:t xml:space="preserve">unerals, </w:t>
      </w:r>
      <w:r w:rsidR="008056A1">
        <w:rPr>
          <w:rFonts w:ascii="Times New Roman" w:hAnsi="Times New Roman" w:cs="Times New Roman"/>
          <w:sz w:val="24"/>
          <w:szCs w:val="24"/>
        </w:rPr>
        <w:t xml:space="preserve">and </w:t>
      </w:r>
      <w:r w:rsidRPr="00ED3A92">
        <w:rPr>
          <w:rFonts w:ascii="Times New Roman" w:hAnsi="Times New Roman" w:cs="Times New Roman"/>
          <w:sz w:val="24"/>
          <w:szCs w:val="24"/>
        </w:rPr>
        <w:t>baptisms, teach membership classes, and other similar tasks</w:t>
      </w:r>
      <w:r w:rsidR="008056A1">
        <w:rPr>
          <w:rFonts w:ascii="Times New Roman" w:hAnsi="Times New Roman" w:cs="Times New Roman"/>
          <w:sz w:val="24"/>
          <w:szCs w:val="24"/>
        </w:rPr>
        <w:t xml:space="preserve"> that will support the pastoral staff</w:t>
      </w:r>
      <w:r w:rsidRPr="00ED3A92">
        <w:rPr>
          <w:rFonts w:ascii="Times New Roman" w:hAnsi="Times New Roman" w:cs="Times New Roman"/>
          <w:sz w:val="24"/>
          <w:szCs w:val="24"/>
        </w:rPr>
        <w:t>.</w:t>
      </w:r>
    </w:p>
    <w:sectPr w:rsidR="002105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3DC3AD" w14:textId="77777777" w:rsidR="00F04A12" w:rsidRDefault="00F04A12" w:rsidP="00EE0254">
      <w:pPr>
        <w:spacing w:after="0" w:line="240" w:lineRule="auto"/>
      </w:pPr>
      <w:r>
        <w:separator/>
      </w:r>
    </w:p>
  </w:endnote>
  <w:endnote w:type="continuationSeparator" w:id="0">
    <w:p w14:paraId="557598DF" w14:textId="77777777" w:rsidR="00F04A12" w:rsidRDefault="00F04A12" w:rsidP="00EE02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07AC94" w14:textId="77777777" w:rsidR="00F04A12" w:rsidRDefault="00F04A12" w:rsidP="00EE0254">
      <w:pPr>
        <w:spacing w:after="0" w:line="240" w:lineRule="auto"/>
      </w:pPr>
      <w:r>
        <w:separator/>
      </w:r>
    </w:p>
  </w:footnote>
  <w:footnote w:type="continuationSeparator" w:id="0">
    <w:p w14:paraId="47593B68" w14:textId="77777777" w:rsidR="00F04A12" w:rsidRDefault="00F04A12" w:rsidP="00EE02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FA2ACE"/>
    <w:multiLevelType w:val="hybridMultilevel"/>
    <w:tmpl w:val="C9B0E8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6C67AE"/>
    <w:multiLevelType w:val="hybridMultilevel"/>
    <w:tmpl w:val="A7C4A3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6223E63"/>
    <w:multiLevelType w:val="multilevel"/>
    <w:tmpl w:val="412A50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9103B5"/>
    <w:multiLevelType w:val="hybridMultilevel"/>
    <w:tmpl w:val="C9B0E8B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C92CB0"/>
    <w:multiLevelType w:val="multilevel"/>
    <w:tmpl w:val="468837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17669DF"/>
    <w:multiLevelType w:val="hybridMultilevel"/>
    <w:tmpl w:val="9BC09E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782ABB"/>
    <w:multiLevelType w:val="multilevel"/>
    <w:tmpl w:val="3A1A7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A10751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2BE76988"/>
    <w:multiLevelType w:val="hybridMultilevel"/>
    <w:tmpl w:val="82C8D9F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C7964D4"/>
    <w:multiLevelType w:val="hybridMultilevel"/>
    <w:tmpl w:val="A8D21B70"/>
    <w:lvl w:ilvl="0" w:tplc="04090001">
      <w:start w:val="1"/>
      <w:numFmt w:val="bullet"/>
      <w:lvlText w:val=""/>
      <w:lvlJc w:val="left"/>
      <w:pPr>
        <w:ind w:left="44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6" w:hanging="360"/>
      </w:pPr>
      <w:rPr>
        <w:rFonts w:ascii="Wingdings" w:hAnsi="Wingdings" w:hint="default"/>
      </w:rPr>
    </w:lvl>
  </w:abstractNum>
  <w:abstractNum w:abstractNumId="10" w15:restartNumberingAfterBreak="0">
    <w:nsid w:val="2D60753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E5401FA"/>
    <w:multiLevelType w:val="multilevel"/>
    <w:tmpl w:val="0832D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4A7295B"/>
    <w:multiLevelType w:val="hybridMultilevel"/>
    <w:tmpl w:val="89889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8329FF"/>
    <w:multiLevelType w:val="multilevel"/>
    <w:tmpl w:val="B400D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99B361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03E3C74"/>
    <w:multiLevelType w:val="multilevel"/>
    <w:tmpl w:val="B8E0F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BFF3DCD"/>
    <w:multiLevelType w:val="hybridMultilevel"/>
    <w:tmpl w:val="2FEE3E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29C02E0"/>
    <w:multiLevelType w:val="multilevel"/>
    <w:tmpl w:val="0FD82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9F54C51"/>
    <w:multiLevelType w:val="hybridMultilevel"/>
    <w:tmpl w:val="AAA63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E37217"/>
    <w:multiLevelType w:val="multilevel"/>
    <w:tmpl w:val="4F724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977E1B"/>
    <w:multiLevelType w:val="hybridMultilevel"/>
    <w:tmpl w:val="69E28262"/>
    <w:lvl w:ilvl="0" w:tplc="E05CC52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21" w15:restartNumberingAfterBreak="0">
    <w:nsid w:val="5BFD3DD9"/>
    <w:multiLevelType w:val="hybridMultilevel"/>
    <w:tmpl w:val="C6F07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C666E4"/>
    <w:multiLevelType w:val="hybridMultilevel"/>
    <w:tmpl w:val="043266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6B8689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6DDE2AF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76FC7A7F"/>
    <w:multiLevelType w:val="multilevel"/>
    <w:tmpl w:val="3A1A7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7193B74"/>
    <w:multiLevelType w:val="hybridMultilevel"/>
    <w:tmpl w:val="086685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94F1618"/>
    <w:multiLevelType w:val="hybridMultilevel"/>
    <w:tmpl w:val="B1FC8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3853977">
    <w:abstractNumId w:val="2"/>
  </w:num>
  <w:num w:numId="2" w16cid:durableId="1929731316">
    <w:abstractNumId w:val="11"/>
  </w:num>
  <w:num w:numId="3" w16cid:durableId="1797672616">
    <w:abstractNumId w:val="15"/>
  </w:num>
  <w:num w:numId="4" w16cid:durableId="178005287">
    <w:abstractNumId w:val="4"/>
  </w:num>
  <w:num w:numId="5" w16cid:durableId="199051838">
    <w:abstractNumId w:val="17"/>
  </w:num>
  <w:num w:numId="6" w16cid:durableId="2058699916">
    <w:abstractNumId w:val="13"/>
  </w:num>
  <w:num w:numId="7" w16cid:durableId="468861919">
    <w:abstractNumId w:val="18"/>
  </w:num>
  <w:num w:numId="8" w16cid:durableId="59597044">
    <w:abstractNumId w:val="5"/>
  </w:num>
  <w:num w:numId="9" w16cid:durableId="1674988626">
    <w:abstractNumId w:val="26"/>
  </w:num>
  <w:num w:numId="10" w16cid:durableId="80957084">
    <w:abstractNumId w:val="25"/>
  </w:num>
  <w:num w:numId="11" w16cid:durableId="1848591931">
    <w:abstractNumId w:val="6"/>
  </w:num>
  <w:num w:numId="12" w16cid:durableId="1965118463">
    <w:abstractNumId w:val="22"/>
  </w:num>
  <w:num w:numId="13" w16cid:durableId="739865420">
    <w:abstractNumId w:val="27"/>
  </w:num>
  <w:num w:numId="14" w16cid:durableId="170487868">
    <w:abstractNumId w:val="20"/>
  </w:num>
  <w:num w:numId="15" w16cid:durableId="716854068">
    <w:abstractNumId w:val="16"/>
  </w:num>
  <w:num w:numId="16" w16cid:durableId="400567348">
    <w:abstractNumId w:val="1"/>
  </w:num>
  <w:num w:numId="17" w16cid:durableId="1061908823">
    <w:abstractNumId w:val="12"/>
  </w:num>
  <w:num w:numId="18" w16cid:durableId="1306275978">
    <w:abstractNumId w:val="19"/>
  </w:num>
  <w:num w:numId="19" w16cid:durableId="532302581">
    <w:abstractNumId w:val="27"/>
  </w:num>
  <w:num w:numId="20" w16cid:durableId="425229913">
    <w:abstractNumId w:val="9"/>
  </w:num>
  <w:num w:numId="21" w16cid:durableId="169376719">
    <w:abstractNumId w:val="21"/>
  </w:num>
  <w:num w:numId="22" w16cid:durableId="1389063673">
    <w:abstractNumId w:val="0"/>
  </w:num>
  <w:num w:numId="23" w16cid:durableId="314534455">
    <w:abstractNumId w:val="8"/>
  </w:num>
  <w:num w:numId="24" w16cid:durableId="1284309247">
    <w:abstractNumId w:val="3"/>
  </w:num>
  <w:num w:numId="25" w16cid:durableId="1785149322">
    <w:abstractNumId w:val="23"/>
  </w:num>
  <w:num w:numId="26" w16cid:durableId="1826555361">
    <w:abstractNumId w:val="10"/>
  </w:num>
  <w:num w:numId="27" w16cid:durableId="2069497464">
    <w:abstractNumId w:val="24"/>
  </w:num>
  <w:num w:numId="28" w16cid:durableId="511408626">
    <w:abstractNumId w:val="14"/>
  </w:num>
  <w:num w:numId="29" w16cid:durableId="82713056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1MDQzMjWzNDMAAiUdpeDU4uLM/DyQAqNaABv9ZgwsAAAA"/>
    <w:docVar w:name="dgnword-docGUID" w:val="{9ADE1230-C12D-4C56-B996-BC36701872F7}"/>
    <w:docVar w:name="dgnword-eventsink" w:val="49648224"/>
  </w:docVars>
  <w:rsids>
    <w:rsidRoot w:val="002F5F8F"/>
    <w:rsid w:val="00015FC8"/>
    <w:rsid w:val="00032DF8"/>
    <w:rsid w:val="0003390E"/>
    <w:rsid w:val="00036013"/>
    <w:rsid w:val="000450D0"/>
    <w:rsid w:val="0005296D"/>
    <w:rsid w:val="00066A9A"/>
    <w:rsid w:val="00080E0F"/>
    <w:rsid w:val="00082EC7"/>
    <w:rsid w:val="000846A7"/>
    <w:rsid w:val="00090A69"/>
    <w:rsid w:val="000A5D70"/>
    <w:rsid w:val="000B6962"/>
    <w:rsid w:val="000C05E5"/>
    <w:rsid w:val="000C734F"/>
    <w:rsid w:val="000C75E6"/>
    <w:rsid w:val="000D0316"/>
    <w:rsid w:val="000D4E39"/>
    <w:rsid w:val="000E4820"/>
    <w:rsid w:val="000E714C"/>
    <w:rsid w:val="000E7F0F"/>
    <w:rsid w:val="000F0C0E"/>
    <w:rsid w:val="000F63C3"/>
    <w:rsid w:val="00116A6A"/>
    <w:rsid w:val="00130AFC"/>
    <w:rsid w:val="00137282"/>
    <w:rsid w:val="001664CD"/>
    <w:rsid w:val="001804F7"/>
    <w:rsid w:val="0018384B"/>
    <w:rsid w:val="001A1E0E"/>
    <w:rsid w:val="001C3F0A"/>
    <w:rsid w:val="001D2FA9"/>
    <w:rsid w:val="001D4529"/>
    <w:rsid w:val="001E0235"/>
    <w:rsid w:val="00200DB8"/>
    <w:rsid w:val="0021059B"/>
    <w:rsid w:val="0021398F"/>
    <w:rsid w:val="002222C0"/>
    <w:rsid w:val="00227CE9"/>
    <w:rsid w:val="002348C8"/>
    <w:rsid w:val="00236EE7"/>
    <w:rsid w:val="002442FC"/>
    <w:rsid w:val="00283182"/>
    <w:rsid w:val="00285757"/>
    <w:rsid w:val="002A4A36"/>
    <w:rsid w:val="002B14D7"/>
    <w:rsid w:val="002C3B13"/>
    <w:rsid w:val="002C5ED6"/>
    <w:rsid w:val="002C64C0"/>
    <w:rsid w:val="002D3A32"/>
    <w:rsid w:val="002E62EA"/>
    <w:rsid w:val="002F320B"/>
    <w:rsid w:val="002F370E"/>
    <w:rsid w:val="002F5F8F"/>
    <w:rsid w:val="00300B88"/>
    <w:rsid w:val="00307F5B"/>
    <w:rsid w:val="003156FF"/>
    <w:rsid w:val="0032118D"/>
    <w:rsid w:val="003250D9"/>
    <w:rsid w:val="003252FB"/>
    <w:rsid w:val="00325514"/>
    <w:rsid w:val="00325626"/>
    <w:rsid w:val="00351FCE"/>
    <w:rsid w:val="003535C7"/>
    <w:rsid w:val="0037029F"/>
    <w:rsid w:val="00373A77"/>
    <w:rsid w:val="0038336A"/>
    <w:rsid w:val="00391539"/>
    <w:rsid w:val="003D1EAF"/>
    <w:rsid w:val="003D44AE"/>
    <w:rsid w:val="003E0C34"/>
    <w:rsid w:val="004003C2"/>
    <w:rsid w:val="00402F73"/>
    <w:rsid w:val="00422568"/>
    <w:rsid w:val="00437346"/>
    <w:rsid w:val="00441181"/>
    <w:rsid w:val="00452860"/>
    <w:rsid w:val="004549B5"/>
    <w:rsid w:val="004643E1"/>
    <w:rsid w:val="00477D14"/>
    <w:rsid w:val="00482EEA"/>
    <w:rsid w:val="00484562"/>
    <w:rsid w:val="00490B86"/>
    <w:rsid w:val="004A0221"/>
    <w:rsid w:val="004A1840"/>
    <w:rsid w:val="004A1E8C"/>
    <w:rsid w:val="004B037B"/>
    <w:rsid w:val="004B276A"/>
    <w:rsid w:val="004C0EF3"/>
    <w:rsid w:val="004C10FA"/>
    <w:rsid w:val="004C7570"/>
    <w:rsid w:val="004D1AD5"/>
    <w:rsid w:val="004D3DBC"/>
    <w:rsid w:val="004D5085"/>
    <w:rsid w:val="004D7810"/>
    <w:rsid w:val="004E2C5D"/>
    <w:rsid w:val="004E4002"/>
    <w:rsid w:val="004E70F7"/>
    <w:rsid w:val="004F44F5"/>
    <w:rsid w:val="004F5A5B"/>
    <w:rsid w:val="0050122F"/>
    <w:rsid w:val="0051288D"/>
    <w:rsid w:val="00536C3A"/>
    <w:rsid w:val="00564B04"/>
    <w:rsid w:val="00573A7A"/>
    <w:rsid w:val="0059545A"/>
    <w:rsid w:val="005E29C9"/>
    <w:rsid w:val="00601CDB"/>
    <w:rsid w:val="00602595"/>
    <w:rsid w:val="00610483"/>
    <w:rsid w:val="00626858"/>
    <w:rsid w:val="006367E4"/>
    <w:rsid w:val="006576BD"/>
    <w:rsid w:val="00657C1A"/>
    <w:rsid w:val="00667840"/>
    <w:rsid w:val="00680413"/>
    <w:rsid w:val="00683B46"/>
    <w:rsid w:val="006B2CED"/>
    <w:rsid w:val="006B3E07"/>
    <w:rsid w:val="006B6EAA"/>
    <w:rsid w:val="006D0CE6"/>
    <w:rsid w:val="006D7F18"/>
    <w:rsid w:val="007063FB"/>
    <w:rsid w:val="00745294"/>
    <w:rsid w:val="007702AA"/>
    <w:rsid w:val="007724E2"/>
    <w:rsid w:val="00775A44"/>
    <w:rsid w:val="00782AAA"/>
    <w:rsid w:val="00784255"/>
    <w:rsid w:val="007A7786"/>
    <w:rsid w:val="007C5D5F"/>
    <w:rsid w:val="007E56EC"/>
    <w:rsid w:val="007F7133"/>
    <w:rsid w:val="008056A1"/>
    <w:rsid w:val="00807737"/>
    <w:rsid w:val="00807BF5"/>
    <w:rsid w:val="008104A9"/>
    <w:rsid w:val="0081251B"/>
    <w:rsid w:val="0081687A"/>
    <w:rsid w:val="00827A60"/>
    <w:rsid w:val="008376D1"/>
    <w:rsid w:val="0085196D"/>
    <w:rsid w:val="008519C4"/>
    <w:rsid w:val="00855010"/>
    <w:rsid w:val="008660A9"/>
    <w:rsid w:val="00870C15"/>
    <w:rsid w:val="0087602C"/>
    <w:rsid w:val="00884C3B"/>
    <w:rsid w:val="00891CA9"/>
    <w:rsid w:val="0089536A"/>
    <w:rsid w:val="008F7931"/>
    <w:rsid w:val="009017B8"/>
    <w:rsid w:val="00902462"/>
    <w:rsid w:val="009068AA"/>
    <w:rsid w:val="009111AD"/>
    <w:rsid w:val="009220A5"/>
    <w:rsid w:val="00924C3E"/>
    <w:rsid w:val="00940A16"/>
    <w:rsid w:val="0096368E"/>
    <w:rsid w:val="00987121"/>
    <w:rsid w:val="009972B4"/>
    <w:rsid w:val="009A7909"/>
    <w:rsid w:val="009B178B"/>
    <w:rsid w:val="009B5A72"/>
    <w:rsid w:val="009C3674"/>
    <w:rsid w:val="009D0DF4"/>
    <w:rsid w:val="009D1007"/>
    <w:rsid w:val="009D1286"/>
    <w:rsid w:val="009F6529"/>
    <w:rsid w:val="00A03733"/>
    <w:rsid w:val="00A20F73"/>
    <w:rsid w:val="00A21B7D"/>
    <w:rsid w:val="00A43FB6"/>
    <w:rsid w:val="00A4745D"/>
    <w:rsid w:val="00A6458B"/>
    <w:rsid w:val="00A7116E"/>
    <w:rsid w:val="00A8277D"/>
    <w:rsid w:val="00A86DAF"/>
    <w:rsid w:val="00A92521"/>
    <w:rsid w:val="00A9353F"/>
    <w:rsid w:val="00A95EC0"/>
    <w:rsid w:val="00AB434C"/>
    <w:rsid w:val="00AB6A07"/>
    <w:rsid w:val="00AC04E1"/>
    <w:rsid w:val="00AC26F3"/>
    <w:rsid w:val="00AD223B"/>
    <w:rsid w:val="00AE19F6"/>
    <w:rsid w:val="00AE40BD"/>
    <w:rsid w:val="00AE47DC"/>
    <w:rsid w:val="00B05A6E"/>
    <w:rsid w:val="00B16767"/>
    <w:rsid w:val="00B3050B"/>
    <w:rsid w:val="00B30E4F"/>
    <w:rsid w:val="00B358F0"/>
    <w:rsid w:val="00B40D10"/>
    <w:rsid w:val="00B44C61"/>
    <w:rsid w:val="00B46CFF"/>
    <w:rsid w:val="00B47FA0"/>
    <w:rsid w:val="00B56776"/>
    <w:rsid w:val="00B728C4"/>
    <w:rsid w:val="00B85671"/>
    <w:rsid w:val="00B977D4"/>
    <w:rsid w:val="00BB4F4D"/>
    <w:rsid w:val="00BE26F0"/>
    <w:rsid w:val="00BE28A4"/>
    <w:rsid w:val="00BE2A38"/>
    <w:rsid w:val="00BE3019"/>
    <w:rsid w:val="00BE4776"/>
    <w:rsid w:val="00BF3948"/>
    <w:rsid w:val="00BF7DD4"/>
    <w:rsid w:val="00C2516D"/>
    <w:rsid w:val="00C278C6"/>
    <w:rsid w:val="00C27F6A"/>
    <w:rsid w:val="00C373C2"/>
    <w:rsid w:val="00C54EEE"/>
    <w:rsid w:val="00C62186"/>
    <w:rsid w:val="00C73103"/>
    <w:rsid w:val="00C767A2"/>
    <w:rsid w:val="00CD1341"/>
    <w:rsid w:val="00CE34E7"/>
    <w:rsid w:val="00D054B5"/>
    <w:rsid w:val="00D06913"/>
    <w:rsid w:val="00D216EB"/>
    <w:rsid w:val="00D32087"/>
    <w:rsid w:val="00D408A3"/>
    <w:rsid w:val="00D43D79"/>
    <w:rsid w:val="00D53123"/>
    <w:rsid w:val="00D57209"/>
    <w:rsid w:val="00D60BB6"/>
    <w:rsid w:val="00D74B8C"/>
    <w:rsid w:val="00D76255"/>
    <w:rsid w:val="00D90519"/>
    <w:rsid w:val="00DB630A"/>
    <w:rsid w:val="00DC6663"/>
    <w:rsid w:val="00DE5C0A"/>
    <w:rsid w:val="00E12787"/>
    <w:rsid w:val="00E24032"/>
    <w:rsid w:val="00E26AE3"/>
    <w:rsid w:val="00E315D7"/>
    <w:rsid w:val="00E32433"/>
    <w:rsid w:val="00E466BD"/>
    <w:rsid w:val="00E60B3E"/>
    <w:rsid w:val="00E80BFD"/>
    <w:rsid w:val="00E81A87"/>
    <w:rsid w:val="00E86DC2"/>
    <w:rsid w:val="00E87A5C"/>
    <w:rsid w:val="00E97AA4"/>
    <w:rsid w:val="00EA18D2"/>
    <w:rsid w:val="00EB38E6"/>
    <w:rsid w:val="00ED3A92"/>
    <w:rsid w:val="00ED6CF9"/>
    <w:rsid w:val="00EE0254"/>
    <w:rsid w:val="00F04A12"/>
    <w:rsid w:val="00F20EF8"/>
    <w:rsid w:val="00F36478"/>
    <w:rsid w:val="00F4457D"/>
    <w:rsid w:val="00F53431"/>
    <w:rsid w:val="00F54E86"/>
    <w:rsid w:val="00F777A1"/>
    <w:rsid w:val="00F83C66"/>
    <w:rsid w:val="00FA7477"/>
    <w:rsid w:val="00FB264F"/>
    <w:rsid w:val="00FE2C59"/>
    <w:rsid w:val="00FE4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B8B716D"/>
  <w15:docId w15:val="{320B0CB0-58E7-4D6A-9123-ABA1BDF45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F5F8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2F5F8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222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5F8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2F5F8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left">
    <w:name w:val="left"/>
    <w:basedOn w:val="DefaultParagraphFont"/>
    <w:rsid w:val="002F5F8F"/>
  </w:style>
  <w:style w:type="character" w:customStyle="1" w:styleId="columnheader">
    <w:name w:val="columnheader"/>
    <w:basedOn w:val="DefaultParagraphFont"/>
    <w:rsid w:val="002F5F8F"/>
  </w:style>
  <w:style w:type="paragraph" w:styleId="NormalWeb">
    <w:name w:val="Normal (Web)"/>
    <w:basedOn w:val="Normal"/>
    <w:uiPriority w:val="99"/>
    <w:semiHidden/>
    <w:unhideWhenUsed/>
    <w:rsid w:val="002F5F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F5F8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2F5F8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A4A3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02F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2F73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222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Revision">
    <w:name w:val="Revision"/>
    <w:hidden/>
    <w:uiPriority w:val="99"/>
    <w:semiHidden/>
    <w:rsid w:val="009017B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E02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0254"/>
  </w:style>
  <w:style w:type="paragraph" w:styleId="Footer">
    <w:name w:val="footer"/>
    <w:basedOn w:val="Normal"/>
    <w:link w:val="FooterChar"/>
    <w:uiPriority w:val="99"/>
    <w:unhideWhenUsed/>
    <w:rsid w:val="00EE02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0254"/>
  </w:style>
  <w:style w:type="character" w:styleId="CommentReference">
    <w:name w:val="annotation reference"/>
    <w:basedOn w:val="DefaultParagraphFont"/>
    <w:uiPriority w:val="99"/>
    <w:semiHidden/>
    <w:unhideWhenUsed/>
    <w:rsid w:val="000D4E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4E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4E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4E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4E3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514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46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8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47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73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572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780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8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493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1682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546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689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0012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198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808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6240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3340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32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4283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538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68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7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8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70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98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09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61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2761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513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760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780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0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2695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102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188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019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246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101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8583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703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4D33957D208D41A353422E63A41DF8" ma:contentTypeVersion="8" ma:contentTypeDescription="Create a new document." ma:contentTypeScope="" ma:versionID="d0026d74dd638478a526d9855dc4818d">
  <xsd:schema xmlns:xsd="http://www.w3.org/2001/XMLSchema" xmlns:xs="http://www.w3.org/2001/XMLSchema" xmlns:p="http://schemas.microsoft.com/office/2006/metadata/properties" xmlns:ns3="1c39dacf-e425-44c9-9d95-f77dd3f78395" xmlns:ns4="fda4edd1-8b3f-464f-ac04-84e53588fc5b" targetNamespace="http://schemas.microsoft.com/office/2006/metadata/properties" ma:root="true" ma:fieldsID="998c02ac828d7d5d1b781aebad35b753" ns3:_="" ns4:_="">
    <xsd:import namespace="1c39dacf-e425-44c9-9d95-f77dd3f78395"/>
    <xsd:import namespace="fda4edd1-8b3f-464f-ac04-84e53588fc5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39dacf-e425-44c9-9d95-f77dd3f7839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a4edd1-8b3f-464f-ac04-84e53588fc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B67F16F-4FFA-4285-A41A-6C91D6F99F4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2FCD857-36B9-4423-B690-D7943A8184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39dacf-e425-44c9-9d95-f77dd3f78395"/>
    <ds:schemaRef ds:uri="fda4edd1-8b3f-464f-ac04-84e53588fc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9925A1E-FEC0-4258-A2A6-2AE5708378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745</Words>
  <Characters>425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lask</dc:creator>
  <cp:keywords/>
  <dc:description/>
  <cp:lastModifiedBy>Jon Keeler</cp:lastModifiedBy>
  <cp:revision>10</cp:revision>
  <cp:lastPrinted>2015-11-11T17:41:00Z</cp:lastPrinted>
  <dcterms:created xsi:type="dcterms:W3CDTF">2024-04-01T14:44:00Z</dcterms:created>
  <dcterms:modified xsi:type="dcterms:W3CDTF">2024-04-02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D33957D208D41A353422E63A41DF8</vt:lpwstr>
  </property>
</Properties>
</file>